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BC679" w14:textId="29781327" w:rsidR="00166028" w:rsidRPr="00632D7C" w:rsidRDefault="00632D7C" w:rsidP="002242CF">
      <w:pPr>
        <w:pStyle w:val="Title"/>
        <w:rPr>
          <w:rStyle w:val="eop"/>
          <w:lang w:val="en-US"/>
        </w:rPr>
      </w:pPr>
      <w:r w:rsidRPr="00BE51CA">
        <w:rPr>
          <w:noProof/>
        </w:rPr>
        <w:drawing>
          <wp:anchor distT="0" distB="0" distL="114300" distR="114300" simplePos="0" relativeHeight="251659264" behindDoc="1" locked="0" layoutInCell="1" allowOverlap="1" wp14:anchorId="06489294" wp14:editId="060F4DE0">
            <wp:simplePos x="0" y="0"/>
            <wp:positionH relativeFrom="column">
              <wp:posOffset>2985770</wp:posOffset>
            </wp:positionH>
            <wp:positionV relativeFrom="paragraph">
              <wp:posOffset>160599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66028" w:rsidRPr="00632D7C">
        <w:rPr>
          <w:rStyle w:val="normaltextrun"/>
          <w:lang w:val="en-US"/>
        </w:rPr>
        <w:t>Genebanks</w:t>
      </w:r>
      <w:proofErr w:type="spellEnd"/>
      <w:r w:rsidR="00166028" w:rsidRPr="00632D7C">
        <w:rPr>
          <w:rStyle w:val="normaltextrun"/>
          <w:lang w:val="en-US"/>
        </w:rPr>
        <w:t xml:space="preserve"> and Seed Systems</w:t>
      </w:r>
      <w:r w:rsidR="00674929" w:rsidRPr="00632D7C">
        <w:rPr>
          <w:rStyle w:val="normaltextrun"/>
          <w:lang w:val="en-US"/>
        </w:rPr>
        <w:t xml:space="preserve"> Toolkit</w:t>
      </w:r>
      <w:r w:rsidR="00166028" w:rsidRPr="00632D7C">
        <w:rPr>
          <w:rStyle w:val="eop"/>
          <w:lang w:val="en-US"/>
        </w:rPr>
        <w:t> </w:t>
      </w:r>
    </w:p>
    <w:p w14:paraId="43282053" w14:textId="67AA375E" w:rsidR="00801509" w:rsidRPr="00674929" w:rsidRDefault="00801509" w:rsidP="002242CF">
      <w:pPr>
        <w:pStyle w:val="Subtitle"/>
      </w:pPr>
      <w:r w:rsidRPr="00674929">
        <w:t xml:space="preserve">KII Checklist #7 – Private and Public </w:t>
      </w:r>
      <w:r w:rsidR="006D5F9F" w:rsidRPr="00674929">
        <w:t xml:space="preserve">Seed </w:t>
      </w:r>
      <w:r w:rsidRPr="00674929">
        <w:t>Companies</w:t>
      </w:r>
      <w:r w:rsidR="00780BFC" w:rsidRPr="00674929">
        <w:t>/Seed Production Units</w:t>
      </w:r>
      <w:r w:rsidRPr="00674929">
        <w:t xml:space="preserve"> </w:t>
      </w:r>
    </w:p>
    <w:p w14:paraId="6E7C0564" w14:textId="2AC52858" w:rsidR="00801509" w:rsidRPr="00EE3630" w:rsidRDefault="00801509" w:rsidP="00801509">
      <w:p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b/>
          <w:lang w:val="en-US"/>
        </w:rPr>
        <w:t>Target group</w:t>
      </w:r>
      <w:r w:rsidRPr="003043D3">
        <w:rPr>
          <w:rFonts w:ascii="Sanskrit Text" w:hAnsi="Sanskrit Text" w:cs="Sanskrit Text"/>
          <w:lang w:val="en-US"/>
        </w:rPr>
        <w:t xml:space="preserve">: These are guide questions for </w:t>
      </w:r>
      <w:r w:rsidRPr="003043D3">
        <w:rPr>
          <w:rFonts w:ascii="Sanskrit Text" w:hAnsi="Sanskrit Text" w:cs="Sanskrit Text"/>
          <w:u w:val="single"/>
          <w:lang w:val="en-US"/>
        </w:rPr>
        <w:t>private</w:t>
      </w:r>
      <w:r w:rsidR="00D95D13" w:rsidRPr="00EE3630">
        <w:rPr>
          <w:rFonts w:ascii="Sanskrit Text" w:hAnsi="Sanskrit Text" w:cs="Sanskrit Text"/>
          <w:u w:val="single"/>
          <w:lang w:val="en-US"/>
        </w:rPr>
        <w:t xml:space="preserve"> seed companies</w:t>
      </w:r>
      <w:r w:rsidRPr="003043D3">
        <w:rPr>
          <w:rFonts w:ascii="Sanskrit Text" w:hAnsi="Sanskrit Text" w:cs="Sanskrit Text"/>
          <w:u w:val="single"/>
          <w:lang w:val="en-US"/>
        </w:rPr>
        <w:t xml:space="preserve"> (national </w:t>
      </w:r>
      <w:r w:rsidR="00D95D13" w:rsidRPr="00EE3630">
        <w:rPr>
          <w:rFonts w:ascii="Sanskrit Text" w:hAnsi="Sanskrit Text" w:cs="Sanskrit Text"/>
          <w:u w:val="single"/>
          <w:lang w:val="en-US"/>
        </w:rPr>
        <w:t>or</w:t>
      </w:r>
      <w:r w:rsidR="007D65C9">
        <w:rPr>
          <w:rFonts w:ascii="Sanskrit Text" w:hAnsi="Sanskrit Text" w:cs="Sanskrit Text"/>
          <w:u w:val="single"/>
          <w:lang w:val="en-US"/>
        </w:rPr>
        <w:t xml:space="preserve"> </w:t>
      </w:r>
      <w:r w:rsidRPr="003043D3">
        <w:rPr>
          <w:rFonts w:ascii="Sanskrit Text" w:hAnsi="Sanskrit Text" w:cs="Sanskrit Text"/>
          <w:u w:val="single"/>
          <w:lang w:val="en-US"/>
        </w:rPr>
        <w:t>international)</w:t>
      </w:r>
      <w:r w:rsidR="00D95D13" w:rsidRPr="00EE3630">
        <w:rPr>
          <w:rFonts w:ascii="Sanskrit Text" w:hAnsi="Sanskrit Text" w:cs="Sanskrit Text"/>
          <w:u w:val="single"/>
          <w:lang w:val="en-US"/>
        </w:rPr>
        <w:t xml:space="preserve"> </w:t>
      </w:r>
      <w:r w:rsidR="007D65C9">
        <w:rPr>
          <w:rFonts w:ascii="Sanskrit Text" w:hAnsi="Sanskrit Text" w:cs="Sanskrit Text"/>
          <w:u w:val="single"/>
          <w:lang w:val="en-US"/>
        </w:rPr>
        <w:t xml:space="preserve">and </w:t>
      </w:r>
      <w:r w:rsidRPr="003043D3">
        <w:rPr>
          <w:rFonts w:ascii="Sanskrit Text" w:hAnsi="Sanskrit Text" w:cs="Sanskrit Text"/>
          <w:u w:val="single"/>
          <w:lang w:val="en-US"/>
        </w:rPr>
        <w:t>public seed companies</w:t>
      </w:r>
      <w:r w:rsidR="007156BE" w:rsidRPr="00EE3630">
        <w:rPr>
          <w:rFonts w:ascii="Sanskrit Text" w:hAnsi="Sanskrit Text" w:cs="Sanskrit Text"/>
          <w:u w:val="single"/>
          <w:lang w:val="en-US"/>
        </w:rPr>
        <w:t>/</w:t>
      </w:r>
      <w:r w:rsidR="00145F7B" w:rsidRPr="00EE3630">
        <w:rPr>
          <w:rFonts w:ascii="Sanskrit Text" w:hAnsi="Sanskrit Text" w:cs="Sanskrit Text"/>
          <w:u w:val="single"/>
          <w:lang w:val="en-US"/>
        </w:rPr>
        <w:t xml:space="preserve">seed production units </w:t>
      </w:r>
      <w:r w:rsidRPr="003043D3">
        <w:rPr>
          <w:rFonts w:ascii="Sanskrit Text" w:hAnsi="Sanskrit Text" w:cs="Sanskrit Text"/>
          <w:u w:val="single"/>
          <w:lang w:val="en-US"/>
        </w:rPr>
        <w:t>engaged in seed production and dissemination activities</w:t>
      </w:r>
      <w:r w:rsidR="007C5736" w:rsidRPr="00EE3630">
        <w:rPr>
          <w:rFonts w:ascii="Sanskrit Text" w:hAnsi="Sanskrit Text" w:cs="Sanskrit Text"/>
          <w:lang w:val="en-US"/>
        </w:rPr>
        <w:t xml:space="preserve"> Some </w:t>
      </w:r>
      <w:r w:rsidR="00145F7B" w:rsidRPr="00EE3630">
        <w:rPr>
          <w:rFonts w:ascii="Sanskrit Text" w:hAnsi="Sanskrit Text" w:cs="Sanskrit Text"/>
          <w:lang w:val="en-US"/>
        </w:rPr>
        <w:t>seed</w:t>
      </w:r>
      <w:r w:rsidR="007C5736" w:rsidRPr="00EE3630">
        <w:rPr>
          <w:rFonts w:ascii="Sanskrit Text" w:hAnsi="Sanskrit Text" w:cs="Sanskrit Text"/>
          <w:lang w:val="en-US"/>
        </w:rPr>
        <w:t xml:space="preserve"> companies may also </w:t>
      </w:r>
      <w:r w:rsidR="007C5736" w:rsidRPr="00FB4A86">
        <w:rPr>
          <w:rFonts w:ascii="Sanskrit Text" w:hAnsi="Sanskrit Text" w:cs="Sanskrit Text"/>
          <w:lang w:val="en-US"/>
        </w:rPr>
        <w:t xml:space="preserve">run their own </w:t>
      </w:r>
      <w:r w:rsidR="007C5736" w:rsidRPr="00FB4A86">
        <w:rPr>
          <w:rFonts w:ascii="Sanskrit Text" w:hAnsi="Sanskrit Text" w:cs="Sanskrit Text"/>
          <w:u w:val="single"/>
          <w:lang w:val="en-US"/>
        </w:rPr>
        <w:t>breeding programs</w:t>
      </w:r>
      <w:r w:rsidR="007C5736" w:rsidRPr="00FB4A86">
        <w:rPr>
          <w:rFonts w:ascii="Sanskrit Text" w:hAnsi="Sanskrit Text" w:cs="Sanskrit Text"/>
          <w:lang w:val="en-US"/>
        </w:rPr>
        <w:t>.</w:t>
      </w:r>
      <w:r w:rsidR="005E3C53">
        <w:rPr>
          <w:rFonts w:ascii="Sanskrit Text" w:hAnsi="Sanskrit Text" w:cs="Sanskrit Text"/>
          <w:lang w:val="en-US"/>
        </w:rPr>
        <w:t xml:space="preserve"> </w:t>
      </w:r>
      <w:r w:rsidRPr="003043D3">
        <w:rPr>
          <w:rFonts w:ascii="Sanskrit Text" w:hAnsi="Sanskrit Text" w:cs="Sanskrit Text"/>
          <w:lang w:val="en-US"/>
        </w:rPr>
        <w:t>The aim is to understand the seed companies’ roles and activities in national seed systems, assess their strengths and weaknesses, and how the</w:t>
      </w:r>
      <w:r w:rsidR="0080097F" w:rsidRPr="003043D3">
        <w:rPr>
          <w:rFonts w:ascii="Sanskrit Text" w:hAnsi="Sanskrit Text" w:cs="Sanskrit Text"/>
          <w:lang w:val="en-US"/>
        </w:rPr>
        <w:t xml:space="preserve">ir activities </w:t>
      </w:r>
      <w:r w:rsidRPr="003043D3">
        <w:rPr>
          <w:rFonts w:ascii="Sanskrit Text" w:hAnsi="Sanskrit Text" w:cs="Sanskrit Text"/>
          <w:lang w:val="en-US"/>
        </w:rPr>
        <w:t>are affected by governance and other factors.</w:t>
      </w:r>
      <w:r w:rsidR="00407AC7" w:rsidRPr="00EE3630">
        <w:rPr>
          <w:rFonts w:ascii="Sanskrit Text" w:hAnsi="Sanskrit Text" w:cs="Sanskrit Text"/>
          <w:lang w:val="en-US"/>
        </w:rPr>
        <w:t xml:space="preserve"> We also aim to understand their views on seed system development.</w:t>
      </w:r>
    </w:p>
    <w:p w14:paraId="26E7C225" w14:textId="77777777" w:rsidR="00801509" w:rsidRPr="003043D3" w:rsidRDefault="00801509" w:rsidP="00801509">
      <w:pPr>
        <w:spacing w:after="0"/>
        <w:rPr>
          <w:rFonts w:ascii="Sanskrit Text" w:hAnsi="Sanskrit Text" w:cs="Sanskrit Text"/>
          <w:lang w:val="en-US"/>
        </w:rPr>
      </w:pPr>
    </w:p>
    <w:p w14:paraId="240FBFD0" w14:textId="73F82A77" w:rsidR="00801509" w:rsidRPr="003043D3" w:rsidRDefault="00801509" w:rsidP="00801509">
      <w:p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The interviewer should interview one or a few experts who know the company’s activities within the national seed system and</w:t>
      </w:r>
      <w:r w:rsidR="00F70F63" w:rsidRPr="003043D3">
        <w:rPr>
          <w:rFonts w:ascii="Sanskrit Text" w:hAnsi="Sanskrit Text" w:cs="Sanskrit Text"/>
          <w:lang w:val="en-US"/>
        </w:rPr>
        <w:t xml:space="preserve"> the</w:t>
      </w:r>
      <w:r w:rsidRPr="003043D3">
        <w:rPr>
          <w:rFonts w:ascii="Sanskrit Text" w:hAnsi="Sanskrit Text" w:cs="Sanskrit Text"/>
          <w:lang w:val="en-US"/>
        </w:rPr>
        <w:t xml:space="preserve"> leadership. </w:t>
      </w:r>
    </w:p>
    <w:p w14:paraId="0B3E5526" w14:textId="77777777" w:rsidR="00801509" w:rsidRPr="003043D3" w:rsidRDefault="00801509" w:rsidP="00801509">
      <w:pPr>
        <w:spacing w:after="0"/>
        <w:rPr>
          <w:rFonts w:ascii="Sanskrit Text" w:hAnsi="Sanskrit Text" w:cs="Sanskrit Text"/>
          <w:b/>
          <w:lang w:val="en-US"/>
        </w:rPr>
      </w:pPr>
    </w:p>
    <w:p w14:paraId="71554A53" w14:textId="77777777" w:rsidR="00801509" w:rsidRPr="003043D3" w:rsidRDefault="00801509" w:rsidP="002242CF">
      <w:pPr>
        <w:pStyle w:val="Heading2"/>
      </w:pPr>
      <w:r w:rsidRPr="003043D3">
        <w:t>Introduction</w:t>
      </w:r>
    </w:p>
    <w:p w14:paraId="701142D8" w14:textId="77777777" w:rsidR="00801509" w:rsidRPr="003043D3" w:rsidRDefault="00801509" w:rsidP="00801509">
      <w:p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Explain the objective and obtain interviewee consent (fill out and attach the consent form for KIIs)</w:t>
      </w:r>
    </w:p>
    <w:p w14:paraId="613E3980" w14:textId="77777777" w:rsidR="00801509" w:rsidRPr="003043D3" w:rsidRDefault="00801509" w:rsidP="00801509">
      <w:pPr>
        <w:spacing w:after="0"/>
        <w:rPr>
          <w:rFonts w:ascii="Sanskrit Text" w:hAnsi="Sanskrit Text" w:cs="Sanskrit Text"/>
          <w:lang w:val="en-US"/>
        </w:rPr>
      </w:pPr>
    </w:p>
    <w:p w14:paraId="2B30C608" w14:textId="1A0107B5" w:rsidR="00801509" w:rsidRPr="003043D3" w:rsidRDefault="00801509" w:rsidP="002242CF">
      <w:pPr>
        <w:pStyle w:val="Heading2"/>
      </w:pPr>
      <w:r w:rsidRPr="003043D3">
        <w:t xml:space="preserve">General information about the </w:t>
      </w:r>
      <w:r w:rsidR="008B6305">
        <w:t>company</w:t>
      </w:r>
    </w:p>
    <w:p w14:paraId="7E28D98B" w14:textId="324FBAE2" w:rsidR="00093E6E" w:rsidRPr="00093E6E" w:rsidRDefault="00093E6E" w:rsidP="00093E6E">
      <w:pPr>
        <w:pStyle w:val="ListParagraph"/>
        <w:numPr>
          <w:ilvl w:val="0"/>
          <w:numId w:val="1"/>
        </w:numPr>
        <w:rPr>
          <w:rFonts w:ascii="Sanskrit Text" w:hAnsi="Sanskrit Text" w:cs="Sanskrit Text"/>
          <w:lang w:val="en-US"/>
        </w:rPr>
      </w:pPr>
      <w:r w:rsidRPr="00093E6E">
        <w:rPr>
          <w:rFonts w:ascii="Sanskrit Text" w:hAnsi="Sanskrit Text" w:cs="Sanskrit Text"/>
          <w:lang w:val="en-US"/>
        </w:rPr>
        <w:t xml:space="preserve">What is the goal of your </w:t>
      </w:r>
      <w:r w:rsidRPr="00EE3630">
        <w:rPr>
          <w:rFonts w:ascii="Sanskrit Text" w:hAnsi="Sanskrit Text" w:cs="Sanskrit Text"/>
          <w:lang w:val="en-US"/>
        </w:rPr>
        <w:t>company</w:t>
      </w:r>
      <w:r w:rsidRPr="00093E6E">
        <w:rPr>
          <w:rFonts w:ascii="Sanskrit Text" w:hAnsi="Sanskrit Text" w:cs="Sanskrit Text"/>
          <w:lang w:val="en-US"/>
        </w:rPr>
        <w:t xml:space="preserve"> in general? And specifically in relation to seed?</w:t>
      </w:r>
    </w:p>
    <w:p w14:paraId="2939D7B2" w14:textId="44A1764F" w:rsidR="00EC2C56" w:rsidRPr="003043D3" w:rsidRDefault="00EC2C56" w:rsidP="00EC2C56">
      <w:pPr>
        <w:pStyle w:val="ListParagraph"/>
        <w:numPr>
          <w:ilvl w:val="0"/>
          <w:numId w:val="1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Can you explain the history of the </w:t>
      </w:r>
      <w:r w:rsidR="00F004E8">
        <w:rPr>
          <w:rFonts w:ascii="Sanskrit Text" w:hAnsi="Sanskrit Text" w:cs="Sanskrit Text"/>
          <w:lang w:val="en-US"/>
        </w:rPr>
        <w:t>company</w:t>
      </w:r>
      <w:r w:rsidRPr="003043D3">
        <w:rPr>
          <w:rFonts w:ascii="Sanskrit Text" w:hAnsi="Sanskrit Text" w:cs="Sanskrit Text"/>
          <w:lang w:val="en-US"/>
        </w:rPr>
        <w:t xml:space="preserve">? </w:t>
      </w:r>
    </w:p>
    <w:p w14:paraId="6EADF774" w14:textId="46B1DFF0" w:rsidR="009302EE" w:rsidRPr="003043D3" w:rsidRDefault="009302EE" w:rsidP="00BE5966">
      <w:pPr>
        <w:pStyle w:val="ListParagraph"/>
        <w:numPr>
          <w:ilvl w:val="1"/>
          <w:numId w:val="9"/>
        </w:numPr>
        <w:ind w:left="1134" w:hanging="283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Year of establishment </w:t>
      </w:r>
    </w:p>
    <w:p w14:paraId="0929F547" w14:textId="01448ACC" w:rsidR="00801509" w:rsidRDefault="006360BF" w:rsidP="00BE5966">
      <w:pPr>
        <w:pStyle w:val="ListParagraph"/>
        <w:numPr>
          <w:ilvl w:val="1"/>
          <w:numId w:val="9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EE3630">
        <w:rPr>
          <w:rFonts w:ascii="Sanskrit Text" w:hAnsi="Sanskrit Text" w:cs="Sanskrit Text"/>
          <w:lang w:val="en-US"/>
        </w:rPr>
        <w:t>H</w:t>
      </w:r>
      <w:r w:rsidR="00801509" w:rsidRPr="003043D3">
        <w:rPr>
          <w:rFonts w:ascii="Sanskrit Text" w:hAnsi="Sanskrit Text" w:cs="Sanskrit Text"/>
          <w:lang w:val="en-US"/>
        </w:rPr>
        <w:t>ow was it started</w:t>
      </w:r>
      <w:r w:rsidRPr="00EE3630">
        <w:rPr>
          <w:rFonts w:ascii="Sanskrit Text" w:hAnsi="Sanskrit Text" w:cs="Sanskrit Text"/>
          <w:lang w:val="en-US"/>
        </w:rPr>
        <w:t>, by whom</w:t>
      </w:r>
    </w:p>
    <w:p w14:paraId="47740666" w14:textId="4BEF75F9" w:rsidR="007806FE" w:rsidRPr="003043D3" w:rsidRDefault="003E36A4" w:rsidP="007806FE">
      <w:pPr>
        <w:pStyle w:val="ListParagraph"/>
        <w:numPr>
          <w:ilvl w:val="1"/>
          <w:numId w:val="9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</w:rPr>
        <w:t>G</w:t>
      </w:r>
      <w:proofErr w:type="spellStart"/>
      <w:r w:rsidR="007806FE" w:rsidRPr="003043D3">
        <w:rPr>
          <w:rFonts w:ascii="Sanskrit Text" w:hAnsi="Sanskrit Text" w:cs="Sanskrit Text"/>
          <w:lang w:val="en-US"/>
        </w:rPr>
        <w:t>rowth</w:t>
      </w:r>
      <w:proofErr w:type="spellEnd"/>
      <w:r w:rsidR="007806FE" w:rsidRPr="003043D3">
        <w:rPr>
          <w:rFonts w:ascii="Sanskrit Text" w:hAnsi="Sanskrit Text" w:cs="Sanskrit Text"/>
          <w:lang w:val="en-US"/>
        </w:rPr>
        <w:t xml:space="preserve"> of the company</w:t>
      </w:r>
    </w:p>
    <w:p w14:paraId="4688F8F8" w14:textId="42AC9FEB" w:rsidR="007A775A" w:rsidRPr="00B20FC4" w:rsidRDefault="007A25B8" w:rsidP="0003309D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03309D">
        <w:rPr>
          <w:rFonts w:ascii="Sanskrit Text" w:hAnsi="Sanskrit Text" w:cs="Sanskrit Text"/>
          <w:lang w:val="en-US"/>
        </w:rPr>
        <w:t xml:space="preserve">Briefly describe your current </w:t>
      </w:r>
      <w:r w:rsidR="007A775A" w:rsidRPr="0003309D">
        <w:rPr>
          <w:rFonts w:ascii="Sanskrit Text" w:hAnsi="Sanskrit Text" w:cs="Sanskrit Text"/>
          <w:lang w:val="en-US"/>
        </w:rPr>
        <w:t>operations</w:t>
      </w:r>
    </w:p>
    <w:p w14:paraId="50B03D2F" w14:textId="79345B15" w:rsidR="007806FE" w:rsidRPr="00B20FC4" w:rsidRDefault="003C5DCC" w:rsidP="00B20FC4">
      <w:pPr>
        <w:pStyle w:val="ListParagraph"/>
        <w:numPr>
          <w:ilvl w:val="0"/>
          <w:numId w:val="24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</w:rPr>
        <w:t xml:space="preserve">Total </w:t>
      </w:r>
      <w:proofErr w:type="spellStart"/>
      <w:r>
        <w:rPr>
          <w:rFonts w:ascii="Sanskrit Text" w:hAnsi="Sanskrit Text" w:cs="Sanskrit Text"/>
        </w:rPr>
        <w:t>revenues</w:t>
      </w:r>
      <w:proofErr w:type="spellEnd"/>
    </w:p>
    <w:p w14:paraId="7882AF6E" w14:textId="136605DA" w:rsidR="00C92EE9" w:rsidRPr="003043D3" w:rsidRDefault="00C92EE9" w:rsidP="0003309D">
      <w:pPr>
        <w:pStyle w:val="ListParagraph"/>
        <w:numPr>
          <w:ilvl w:val="1"/>
          <w:numId w:val="30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Crops and number of varieties</w:t>
      </w:r>
      <w:r w:rsidR="006C7E58" w:rsidRPr="00463313">
        <w:rPr>
          <w:rFonts w:ascii="Sanskrit Text" w:hAnsi="Sanskrit Text" w:cs="Sanskrit Text"/>
          <w:lang w:val="en-US"/>
        </w:rPr>
        <w:t xml:space="preserve"> </w:t>
      </w:r>
      <w:r w:rsidR="009C2228" w:rsidRPr="00463313">
        <w:rPr>
          <w:rFonts w:ascii="Sanskrit Text" w:hAnsi="Sanskrit Text" w:cs="Sanskrit Text"/>
          <w:i/>
          <w:iCs/>
          <w:lang w:val="en-US"/>
        </w:rPr>
        <w:t xml:space="preserve">(For key crops: get a list of varieties currently </w:t>
      </w:r>
      <w:r w:rsidR="00436C90">
        <w:rPr>
          <w:rFonts w:ascii="Sanskrit Text" w:hAnsi="Sanskrit Text" w:cs="Sanskrit Text"/>
          <w:i/>
          <w:iCs/>
          <w:lang w:val="en-150"/>
        </w:rPr>
        <w:t>produced/sold</w:t>
      </w:r>
      <w:r w:rsidR="009C2228" w:rsidRPr="00463313">
        <w:rPr>
          <w:rFonts w:ascii="Sanskrit Text" w:hAnsi="Sanskrit Text" w:cs="Sanskrit Text"/>
          <w:i/>
          <w:iCs/>
          <w:lang w:val="en-US"/>
        </w:rPr>
        <w:t>)</w:t>
      </w:r>
    </w:p>
    <w:p w14:paraId="4C747081" w14:textId="3C8D9F29" w:rsidR="00FD368B" w:rsidRDefault="00FD368B" w:rsidP="0003309D">
      <w:pPr>
        <w:pStyle w:val="ListParagraph"/>
        <w:numPr>
          <w:ilvl w:val="1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The scale</w:t>
      </w:r>
      <w:r w:rsidR="000D3230" w:rsidRPr="003043D3">
        <w:rPr>
          <w:rFonts w:ascii="Sanskrit Text" w:hAnsi="Sanskrit Text" w:cs="Sanskrit Text"/>
          <w:lang w:val="en-US"/>
        </w:rPr>
        <w:t xml:space="preserve"> or geographical coverage</w:t>
      </w:r>
      <w:r w:rsidRPr="003043D3">
        <w:rPr>
          <w:rFonts w:ascii="Sanskrit Text" w:hAnsi="Sanskrit Text" w:cs="Sanskrit Text"/>
          <w:lang w:val="en-US"/>
        </w:rPr>
        <w:t xml:space="preserve"> (local, national, regional, or multinational)</w:t>
      </w:r>
    </w:p>
    <w:p w14:paraId="335B6691" w14:textId="77777777" w:rsidR="00D21F6A" w:rsidRPr="00D21F6A" w:rsidRDefault="00D21F6A" w:rsidP="00D21F6A">
      <w:pPr>
        <w:spacing w:after="0"/>
        <w:rPr>
          <w:rFonts w:ascii="Sanskrit Text" w:hAnsi="Sanskrit Text" w:cs="Sanskrit Text"/>
          <w:lang w:val="en-US"/>
        </w:rPr>
      </w:pPr>
    </w:p>
    <w:p w14:paraId="21155FE7" w14:textId="528886F4" w:rsidR="00801509" w:rsidRPr="00D21F6A" w:rsidRDefault="000374C4" w:rsidP="00D21F6A">
      <w:pPr>
        <w:pStyle w:val="Heading2"/>
      </w:pPr>
      <w:r w:rsidRPr="00D21F6A">
        <w:t>Variety</w:t>
      </w:r>
      <w:r>
        <w:t xml:space="preserve"> development and management</w:t>
      </w:r>
      <w:r w:rsidR="00801509" w:rsidRPr="00D21F6A">
        <w:rPr>
          <w:i/>
          <w:iCs/>
        </w:rPr>
        <w:t xml:space="preserve"> </w:t>
      </w:r>
    </w:p>
    <w:p w14:paraId="644E4129" w14:textId="201568A5" w:rsidR="00DC502D" w:rsidRPr="00463313" w:rsidRDefault="00EA7E80" w:rsidP="00463313">
      <w:pPr>
        <w:spacing w:after="0"/>
        <w:rPr>
          <w:rFonts w:ascii="Sanskrit Text" w:hAnsi="Sanskrit Text" w:cs="Sanskrit Text"/>
          <w:i/>
          <w:iCs/>
          <w:lang w:val="en-150"/>
        </w:rPr>
      </w:pPr>
      <w:r>
        <w:rPr>
          <w:rFonts w:ascii="Sanskrit Text" w:hAnsi="Sanskrit Text" w:cs="Sanskrit Text"/>
          <w:i/>
          <w:iCs/>
          <w:lang w:val="en-150"/>
        </w:rPr>
        <w:t xml:space="preserve">If the </w:t>
      </w:r>
      <w:r w:rsidR="00DC502D" w:rsidRPr="00463313">
        <w:rPr>
          <w:rFonts w:ascii="Sanskrit Text" w:hAnsi="Sanskrit Text" w:cs="Sanskrit Text"/>
          <w:i/>
          <w:iCs/>
          <w:lang w:val="en-150"/>
        </w:rPr>
        <w:t>compan</w:t>
      </w:r>
      <w:r>
        <w:rPr>
          <w:rFonts w:ascii="Sanskrit Text" w:hAnsi="Sanskrit Text" w:cs="Sanskrit Text"/>
          <w:i/>
          <w:iCs/>
          <w:lang w:val="en-150"/>
        </w:rPr>
        <w:t xml:space="preserve">y has </w:t>
      </w:r>
      <w:r w:rsidR="00DC502D" w:rsidRPr="00463313">
        <w:rPr>
          <w:rFonts w:ascii="Sanskrit Text" w:hAnsi="Sanskrit Text" w:cs="Sanskrit Text"/>
          <w:i/>
          <w:iCs/>
          <w:lang w:val="en-150"/>
        </w:rPr>
        <w:t>plant breeding activities:</w:t>
      </w:r>
    </w:p>
    <w:p w14:paraId="6F04618A" w14:textId="55E3CFF5" w:rsidR="00D40AEB" w:rsidRPr="003043D3" w:rsidRDefault="00DC502D" w:rsidP="00801509">
      <w:pPr>
        <w:pStyle w:val="ListParagraph"/>
        <w:numPr>
          <w:ilvl w:val="0"/>
          <w:numId w:val="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150"/>
        </w:rPr>
        <w:t xml:space="preserve">Please describe your </w:t>
      </w:r>
      <w:r w:rsidR="00801509" w:rsidRPr="003043D3">
        <w:rPr>
          <w:rFonts w:ascii="Sanskrit Text" w:hAnsi="Sanskrit Text" w:cs="Sanskrit Text"/>
          <w:lang w:val="en-US"/>
        </w:rPr>
        <w:t>plant breeding</w:t>
      </w:r>
      <w:r w:rsidR="0021113F" w:rsidRPr="003043D3">
        <w:rPr>
          <w:rFonts w:ascii="Sanskrit Text" w:hAnsi="Sanskrit Text" w:cs="Sanskrit Text"/>
          <w:lang w:val="en-US"/>
        </w:rPr>
        <w:t xml:space="preserve"> activities</w:t>
      </w:r>
    </w:p>
    <w:p w14:paraId="2817909B" w14:textId="418EC57A" w:rsidR="000F76E2" w:rsidRPr="003043D3" w:rsidRDefault="000F76E2" w:rsidP="008751A5">
      <w:pPr>
        <w:pStyle w:val="ListParagraph"/>
        <w:numPr>
          <w:ilvl w:val="1"/>
          <w:numId w:val="10"/>
        </w:numPr>
        <w:ind w:left="1134" w:hanging="283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What </w:t>
      </w:r>
      <w:r w:rsidR="0026136E" w:rsidRPr="003043D3">
        <w:rPr>
          <w:rFonts w:ascii="Sanskrit Text" w:hAnsi="Sanskrit Text" w:cs="Sanskrit Text"/>
          <w:lang w:val="en-US"/>
        </w:rPr>
        <w:t xml:space="preserve">kind of </w:t>
      </w:r>
      <w:r w:rsidRPr="003043D3">
        <w:rPr>
          <w:rFonts w:ascii="Sanskrit Text" w:hAnsi="Sanskrit Text" w:cs="Sanskrit Text"/>
          <w:lang w:val="en-US"/>
        </w:rPr>
        <w:t>varieties do you develop</w:t>
      </w:r>
      <w:r w:rsidR="0026136E" w:rsidRPr="003043D3">
        <w:rPr>
          <w:rFonts w:ascii="Sanskrit Text" w:hAnsi="Sanskrit Text" w:cs="Sanskrit Text"/>
          <w:lang w:val="en-US"/>
        </w:rPr>
        <w:t xml:space="preserve"> (h</w:t>
      </w:r>
      <w:r w:rsidRPr="003043D3">
        <w:rPr>
          <w:rFonts w:ascii="Sanskrit Text" w:hAnsi="Sanskrit Text" w:cs="Sanskrit Text"/>
          <w:lang w:val="en-US"/>
        </w:rPr>
        <w:t>ybrid or OPVs</w:t>
      </w:r>
      <w:r w:rsidR="0026136E" w:rsidRPr="003043D3">
        <w:rPr>
          <w:rFonts w:ascii="Sanskrit Text" w:hAnsi="Sanskrit Text" w:cs="Sanskrit Text"/>
          <w:lang w:val="en-US"/>
        </w:rPr>
        <w:t>)</w:t>
      </w:r>
      <w:r w:rsidRPr="003043D3">
        <w:rPr>
          <w:rFonts w:ascii="Sanskrit Text" w:hAnsi="Sanskrit Text" w:cs="Sanskrit Text"/>
          <w:lang w:val="en-US"/>
        </w:rPr>
        <w:t>? Why?</w:t>
      </w:r>
    </w:p>
    <w:p w14:paraId="3462A12B" w14:textId="09BBA682" w:rsidR="00801509" w:rsidRPr="003043D3" w:rsidRDefault="00801509" w:rsidP="008751A5">
      <w:pPr>
        <w:pStyle w:val="ListParagraph"/>
        <w:numPr>
          <w:ilvl w:val="1"/>
          <w:numId w:val="10"/>
        </w:numPr>
        <w:ind w:left="1134" w:hanging="283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What breeding approaches</w:t>
      </w:r>
      <w:r w:rsidR="00090054" w:rsidRPr="003043D3">
        <w:rPr>
          <w:rFonts w:ascii="Sanskrit Text" w:hAnsi="Sanskrit Text" w:cs="Sanskrit Text"/>
          <w:lang w:val="en-US"/>
        </w:rPr>
        <w:t xml:space="preserve"> do you use</w:t>
      </w:r>
      <w:r w:rsidR="005D264E">
        <w:rPr>
          <w:rFonts w:ascii="Sanskrit Text" w:hAnsi="Sanskrit Text" w:cs="Sanskrit Text"/>
          <w:lang w:val="en-US"/>
        </w:rPr>
        <w:t>?</w:t>
      </w:r>
    </w:p>
    <w:p w14:paraId="225B7FF8" w14:textId="6DD7DB3E" w:rsidR="00B8117D" w:rsidRPr="003043D3" w:rsidRDefault="00B8117D" w:rsidP="008751A5">
      <w:pPr>
        <w:pStyle w:val="ListParagraph"/>
        <w:numPr>
          <w:ilvl w:val="1"/>
          <w:numId w:val="10"/>
        </w:numPr>
        <w:ind w:left="1134" w:hanging="283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Which </w:t>
      </w:r>
      <w:r w:rsidR="00B93DFD" w:rsidRPr="003043D3">
        <w:rPr>
          <w:rFonts w:ascii="Sanskrit Text" w:hAnsi="Sanskrit Text" w:cs="Sanskrit Text"/>
          <w:lang w:val="en-US"/>
        </w:rPr>
        <w:t xml:space="preserve">problem </w:t>
      </w:r>
      <w:r w:rsidR="008751A5" w:rsidRPr="003043D3">
        <w:rPr>
          <w:rFonts w:ascii="Sanskrit Text" w:hAnsi="Sanskrit Text" w:cs="Sanskrit Text"/>
          <w:lang w:val="en-US"/>
        </w:rPr>
        <w:t xml:space="preserve">does </w:t>
      </w:r>
      <w:r w:rsidR="00B93DFD" w:rsidRPr="003043D3">
        <w:rPr>
          <w:rFonts w:ascii="Sanskrit Text" w:hAnsi="Sanskrit Text" w:cs="Sanskrit Text"/>
          <w:lang w:val="en-US"/>
        </w:rPr>
        <w:t>you</w:t>
      </w:r>
      <w:r w:rsidR="008751A5" w:rsidRPr="003043D3">
        <w:rPr>
          <w:rFonts w:ascii="Sanskrit Text" w:hAnsi="Sanskrit Text" w:cs="Sanskrit Text"/>
          <w:lang w:val="en-US"/>
        </w:rPr>
        <w:t>r breeding aim to solve</w:t>
      </w:r>
      <w:r w:rsidR="00B93DFD" w:rsidRPr="003043D3">
        <w:rPr>
          <w:rFonts w:ascii="Sanskrit Text" w:hAnsi="Sanskrit Text" w:cs="Sanskrit Text"/>
          <w:lang w:val="en-US"/>
        </w:rPr>
        <w:t xml:space="preserve"> in crop production?  </w:t>
      </w:r>
    </w:p>
    <w:p w14:paraId="27BBCDED" w14:textId="77777777" w:rsidR="008C1A6B" w:rsidRPr="003043D3" w:rsidRDefault="00801509" w:rsidP="00801509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lastRenderedPageBreak/>
        <w:t xml:space="preserve">What is the source of genetic materials you use for your plant breeding? </w:t>
      </w:r>
    </w:p>
    <w:p w14:paraId="0D2318D6" w14:textId="27BABB78" w:rsidR="00801509" w:rsidRPr="003043D3" w:rsidRDefault="00801509" w:rsidP="00D2515E">
      <w:pPr>
        <w:pStyle w:val="ListParagraph"/>
        <w:numPr>
          <w:ilvl w:val="1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How do you access it,</w:t>
      </w:r>
      <w:r w:rsidR="008C1A6B" w:rsidRPr="003043D3">
        <w:rPr>
          <w:rFonts w:ascii="Sanskrit Text" w:hAnsi="Sanskrit Text" w:cs="Sanskrit Text"/>
          <w:lang w:val="en-US"/>
        </w:rPr>
        <w:t xml:space="preserve"> or </w:t>
      </w:r>
      <w:r w:rsidRPr="003043D3">
        <w:rPr>
          <w:rFonts w:ascii="Sanskrit Text" w:hAnsi="Sanskrit Text" w:cs="Sanskrit Text"/>
          <w:lang w:val="en-US"/>
        </w:rPr>
        <w:t xml:space="preserve">what are the access conditions? </w:t>
      </w:r>
    </w:p>
    <w:p w14:paraId="6CBD72E2" w14:textId="0A1CBAB9" w:rsidR="00E41A6F" w:rsidRPr="003043D3" w:rsidRDefault="00E41A6F" w:rsidP="00D2515E">
      <w:pPr>
        <w:pStyle w:val="ListParagraph"/>
        <w:numPr>
          <w:ilvl w:val="1"/>
          <w:numId w:val="4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Do </w:t>
      </w:r>
      <w:r w:rsidR="00E62E38">
        <w:rPr>
          <w:rFonts w:ascii="Sanskrit Text" w:hAnsi="Sanskrit Text" w:cs="Sanskrit Text"/>
          <w:lang w:val="en-US"/>
        </w:rPr>
        <w:t xml:space="preserve">you </w:t>
      </w:r>
      <w:r w:rsidRPr="003043D3">
        <w:rPr>
          <w:rFonts w:ascii="Sanskrit Text" w:hAnsi="Sanskrit Text" w:cs="Sanskrit Text"/>
          <w:lang w:val="en-US"/>
        </w:rPr>
        <w:t xml:space="preserve">use </w:t>
      </w:r>
      <w:proofErr w:type="spellStart"/>
      <w:r w:rsidRPr="003043D3">
        <w:rPr>
          <w:rFonts w:ascii="Sanskrit Text" w:hAnsi="Sanskrit Text" w:cs="Sanskrit Text"/>
          <w:lang w:val="en-US"/>
        </w:rPr>
        <w:t>genebank</w:t>
      </w:r>
      <w:proofErr w:type="spellEnd"/>
      <w:r w:rsidRPr="003043D3">
        <w:rPr>
          <w:rFonts w:ascii="Sanskrit Text" w:hAnsi="Sanskrit Text" w:cs="Sanskrit Text"/>
          <w:lang w:val="en-US"/>
        </w:rPr>
        <w:t xml:space="preserve"> materials?</w:t>
      </w:r>
      <w:r w:rsidR="00846036" w:rsidRPr="00EE3630">
        <w:rPr>
          <w:rFonts w:ascii="Sanskrit Text" w:hAnsi="Sanskrit Text" w:cs="Sanskrit Text"/>
          <w:lang w:val="en-US"/>
        </w:rPr>
        <w:t xml:space="preserve"> If yes, which </w:t>
      </w:r>
      <w:proofErr w:type="spellStart"/>
      <w:r w:rsidR="00846036" w:rsidRPr="00EE3630">
        <w:rPr>
          <w:rFonts w:ascii="Sanskrit Text" w:hAnsi="Sanskrit Text" w:cs="Sanskrit Text"/>
          <w:lang w:val="en-US"/>
        </w:rPr>
        <w:t>genebank</w:t>
      </w:r>
      <w:proofErr w:type="spellEnd"/>
      <w:r w:rsidR="00846036" w:rsidRPr="00EE3630">
        <w:rPr>
          <w:rFonts w:ascii="Sanskrit Text" w:hAnsi="Sanskrit Text" w:cs="Sanskrit Text"/>
          <w:lang w:val="en-US"/>
        </w:rPr>
        <w:t>?</w:t>
      </w:r>
      <w:r w:rsidRPr="003043D3">
        <w:rPr>
          <w:rFonts w:ascii="Sanskrit Text" w:hAnsi="Sanskrit Text" w:cs="Sanskrit Text"/>
          <w:lang w:val="en-US"/>
        </w:rPr>
        <w:t xml:space="preserve"> If not, why</w:t>
      </w:r>
      <w:r w:rsidR="00015355">
        <w:rPr>
          <w:rFonts w:ascii="Sanskrit Text" w:hAnsi="Sanskrit Text" w:cs="Sanskrit Text"/>
          <w:lang w:val="en-US"/>
        </w:rPr>
        <w:t xml:space="preserve"> not</w:t>
      </w:r>
      <w:r w:rsidRPr="003043D3">
        <w:rPr>
          <w:rFonts w:ascii="Sanskrit Text" w:hAnsi="Sanskrit Text" w:cs="Sanskrit Text"/>
          <w:lang w:val="en-US"/>
        </w:rPr>
        <w:t xml:space="preserve">? </w:t>
      </w:r>
    </w:p>
    <w:p w14:paraId="5D1FEC95" w14:textId="4CC854D1" w:rsidR="009E44B8" w:rsidRPr="003043D3" w:rsidRDefault="009E44B8" w:rsidP="009E44B8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To what extent are the company’s new varieties adopted by farmers? Explain in terms of available varietal traits and farmers’ needs and preferences </w:t>
      </w:r>
    </w:p>
    <w:p w14:paraId="7CE3B096" w14:textId="77777777" w:rsidR="00801509" w:rsidRDefault="00801509" w:rsidP="00801509">
      <w:pPr>
        <w:spacing w:after="0"/>
        <w:rPr>
          <w:rFonts w:ascii="Sanskrit Text" w:hAnsi="Sanskrit Text" w:cs="Sanskrit Text"/>
          <w:b/>
          <w:lang w:val="en-US"/>
        </w:rPr>
      </w:pPr>
    </w:p>
    <w:p w14:paraId="18E6A0B4" w14:textId="3B8AA649" w:rsidR="002006DB" w:rsidRDefault="002006DB" w:rsidP="00801509">
      <w:pPr>
        <w:spacing w:after="0"/>
        <w:rPr>
          <w:rFonts w:ascii="Sanskrit Text" w:hAnsi="Sanskrit Text" w:cs="Sanskrit Text"/>
          <w:bCs/>
          <w:lang w:val="en-150"/>
        </w:rPr>
      </w:pPr>
      <w:r w:rsidRPr="00463313">
        <w:rPr>
          <w:rFonts w:ascii="Sanskrit Text" w:hAnsi="Sanskrit Text" w:cs="Sanskrit Text"/>
          <w:bCs/>
          <w:i/>
          <w:iCs/>
          <w:lang w:val="en-150"/>
        </w:rPr>
        <w:t>If the company produces/</w:t>
      </w:r>
      <w:r w:rsidR="00436C90" w:rsidRPr="00463313">
        <w:rPr>
          <w:rFonts w:ascii="Sanskrit Text" w:hAnsi="Sanskrit Text" w:cs="Sanskrit Text"/>
          <w:bCs/>
          <w:i/>
          <w:iCs/>
          <w:lang w:val="en-150"/>
        </w:rPr>
        <w:t>sells</w:t>
      </w:r>
      <w:r w:rsidRPr="00463313">
        <w:rPr>
          <w:rFonts w:ascii="Sanskrit Text" w:hAnsi="Sanskrit Text" w:cs="Sanskrit Text"/>
          <w:bCs/>
          <w:i/>
          <w:iCs/>
          <w:lang w:val="en-150"/>
        </w:rPr>
        <w:t xml:space="preserve"> </w:t>
      </w:r>
      <w:r w:rsidR="00DF0055" w:rsidRPr="00463313">
        <w:rPr>
          <w:rFonts w:ascii="Sanskrit Text" w:hAnsi="Sanskrit Text" w:cs="Sanskrit Text"/>
          <w:bCs/>
          <w:i/>
          <w:iCs/>
          <w:lang w:val="en-150"/>
        </w:rPr>
        <w:t>vari</w:t>
      </w:r>
      <w:r w:rsidR="006C7314" w:rsidRPr="00463313">
        <w:rPr>
          <w:rFonts w:ascii="Sanskrit Text" w:hAnsi="Sanskrit Text" w:cs="Sanskrit Text"/>
          <w:bCs/>
          <w:i/>
          <w:iCs/>
          <w:lang w:val="en-150"/>
        </w:rPr>
        <w:t>e</w:t>
      </w:r>
      <w:r w:rsidR="00DF0055" w:rsidRPr="00463313">
        <w:rPr>
          <w:rFonts w:ascii="Sanskrit Text" w:hAnsi="Sanskrit Text" w:cs="Sanskrit Text"/>
          <w:bCs/>
          <w:i/>
          <w:iCs/>
          <w:lang w:val="en-150"/>
        </w:rPr>
        <w:t xml:space="preserve">ties </w:t>
      </w:r>
      <w:r w:rsidR="00436C90" w:rsidRPr="00463313">
        <w:rPr>
          <w:rFonts w:ascii="Sanskrit Text" w:hAnsi="Sanskrit Text" w:cs="Sanskrit Text"/>
          <w:bCs/>
          <w:i/>
          <w:iCs/>
          <w:lang w:val="en-150"/>
        </w:rPr>
        <w:t xml:space="preserve">that are </w:t>
      </w:r>
      <w:r w:rsidR="00DF0055" w:rsidRPr="00463313">
        <w:rPr>
          <w:rFonts w:ascii="Sanskrit Text" w:hAnsi="Sanskrit Text" w:cs="Sanskrit Text"/>
          <w:bCs/>
          <w:i/>
          <w:iCs/>
          <w:u w:val="single"/>
          <w:lang w:val="en-150"/>
        </w:rPr>
        <w:t>not</w:t>
      </w:r>
      <w:r w:rsidR="00DF0055" w:rsidRPr="00463313">
        <w:rPr>
          <w:rFonts w:ascii="Sanskrit Text" w:hAnsi="Sanskrit Text" w:cs="Sanskrit Text"/>
          <w:bCs/>
          <w:i/>
          <w:iCs/>
          <w:lang w:val="en-150"/>
        </w:rPr>
        <w:t xml:space="preserve"> from </w:t>
      </w:r>
      <w:r w:rsidR="00436C90" w:rsidRPr="00463313">
        <w:rPr>
          <w:rFonts w:ascii="Sanskrit Text" w:hAnsi="Sanskrit Text" w:cs="Sanskrit Text"/>
          <w:bCs/>
          <w:i/>
          <w:iCs/>
          <w:lang w:val="en-150"/>
        </w:rPr>
        <w:t xml:space="preserve">their </w:t>
      </w:r>
      <w:r w:rsidR="00DF0055" w:rsidRPr="00463313">
        <w:rPr>
          <w:rFonts w:ascii="Sanskrit Text" w:hAnsi="Sanskrit Text" w:cs="Sanskrit Text"/>
          <w:bCs/>
          <w:i/>
          <w:iCs/>
          <w:lang w:val="en-150"/>
        </w:rPr>
        <w:t>own breeding program</w:t>
      </w:r>
      <w:r w:rsidR="00DF0055">
        <w:rPr>
          <w:rFonts w:ascii="Sanskrit Text" w:hAnsi="Sanskrit Text" w:cs="Sanskrit Text"/>
          <w:bCs/>
          <w:lang w:val="en-150"/>
        </w:rPr>
        <w:t>:</w:t>
      </w:r>
    </w:p>
    <w:p w14:paraId="23A23B93" w14:textId="6271EBEC" w:rsidR="00CA4C76" w:rsidRPr="00463313" w:rsidRDefault="00CA4C76" w:rsidP="00463313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bCs/>
          <w:lang w:val="en-150"/>
        </w:rPr>
      </w:pPr>
      <w:r w:rsidRPr="00463313">
        <w:rPr>
          <w:rFonts w:ascii="Sanskrit Text" w:hAnsi="Sanskrit Text" w:cs="Sanskrit Text"/>
          <w:bCs/>
          <w:lang w:val="en-150"/>
        </w:rPr>
        <w:t>How do you obtain new varieties of crops</w:t>
      </w:r>
      <w:r w:rsidR="006C7314">
        <w:rPr>
          <w:rFonts w:ascii="Sanskrit Text" w:hAnsi="Sanskrit Text" w:cs="Sanskrit Text"/>
          <w:bCs/>
          <w:lang w:val="en-150"/>
        </w:rPr>
        <w:t xml:space="preserve"> for your business?</w:t>
      </w:r>
      <w:r w:rsidRPr="00463313">
        <w:rPr>
          <w:rFonts w:ascii="Sanskrit Text" w:hAnsi="Sanskrit Text" w:cs="Sanskrit Text"/>
          <w:bCs/>
          <w:lang w:val="en-150"/>
        </w:rPr>
        <w:t xml:space="preserve"> Explain: varieties obtained in recent years, the sources, the process to obtain them.</w:t>
      </w:r>
    </w:p>
    <w:p w14:paraId="664CBD7F" w14:textId="629C2F1B" w:rsidR="00DF0055" w:rsidRPr="00463313" w:rsidRDefault="00CA4C76" w:rsidP="00463313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bCs/>
          <w:lang w:val="en-150"/>
        </w:rPr>
      </w:pPr>
      <w:r w:rsidRPr="00463313">
        <w:rPr>
          <w:rFonts w:ascii="Sanskrit Text" w:hAnsi="Sanskrit Text" w:cs="Sanskrit Text"/>
          <w:bCs/>
          <w:lang w:val="en-150"/>
        </w:rPr>
        <w:t xml:space="preserve">Do you have plans to </w:t>
      </w:r>
      <w:r w:rsidR="00F73577">
        <w:rPr>
          <w:rFonts w:ascii="Sanskrit Text" w:hAnsi="Sanskrit Text" w:cs="Sanskrit Text"/>
          <w:bCs/>
          <w:lang w:val="en-150"/>
        </w:rPr>
        <w:t>obtain</w:t>
      </w:r>
      <w:r w:rsidRPr="00463313">
        <w:rPr>
          <w:rFonts w:ascii="Sanskrit Text" w:hAnsi="Sanskrit Text" w:cs="Sanskrit Text"/>
          <w:bCs/>
          <w:lang w:val="en-150"/>
        </w:rPr>
        <w:t xml:space="preserve"> any new varieties in the future</w:t>
      </w:r>
      <w:r w:rsidR="00F73577">
        <w:rPr>
          <w:rFonts w:ascii="Sanskrit Text" w:hAnsi="Sanskrit Text" w:cs="Sanskrit Text"/>
          <w:bCs/>
          <w:lang w:val="en-150"/>
        </w:rPr>
        <w:t xml:space="preserve"> for your business</w:t>
      </w:r>
      <w:r w:rsidRPr="00463313">
        <w:rPr>
          <w:rFonts w:ascii="Sanskrit Text" w:hAnsi="Sanskrit Text" w:cs="Sanskrit Text"/>
          <w:bCs/>
          <w:lang w:val="en-150"/>
        </w:rPr>
        <w:t xml:space="preserve">? What traits/types of varieties do </w:t>
      </w:r>
      <w:r>
        <w:rPr>
          <w:rFonts w:ascii="Sanskrit Text" w:hAnsi="Sanskrit Text" w:cs="Sanskrit Text"/>
          <w:bCs/>
          <w:lang w:val="en-150"/>
        </w:rPr>
        <w:t xml:space="preserve">you </w:t>
      </w:r>
      <w:r w:rsidR="00F73577">
        <w:rPr>
          <w:rFonts w:ascii="Sanskrit Text" w:hAnsi="Sanskrit Text" w:cs="Sanskrit Text"/>
          <w:bCs/>
          <w:lang w:val="en-150"/>
        </w:rPr>
        <w:t>need</w:t>
      </w:r>
      <w:r w:rsidRPr="00463313">
        <w:rPr>
          <w:rFonts w:ascii="Sanskrit Text" w:hAnsi="Sanskrit Text" w:cs="Sanskrit Text"/>
          <w:bCs/>
          <w:lang w:val="en-150"/>
        </w:rPr>
        <w:t>?</w:t>
      </w:r>
    </w:p>
    <w:p w14:paraId="44F7D845" w14:textId="77777777" w:rsidR="002006DB" w:rsidRDefault="002006DB" w:rsidP="00801509">
      <w:pPr>
        <w:spacing w:after="0"/>
        <w:rPr>
          <w:rFonts w:ascii="Sanskrit Text" w:hAnsi="Sanskrit Text" w:cs="Sanskrit Text"/>
          <w:bCs/>
          <w:lang w:val="en-150"/>
        </w:rPr>
      </w:pPr>
    </w:p>
    <w:p w14:paraId="10C4D8DE" w14:textId="77777777" w:rsidR="001833FA" w:rsidRPr="001833FA" w:rsidRDefault="001833FA" w:rsidP="001833FA">
      <w:pPr>
        <w:spacing w:after="0"/>
        <w:rPr>
          <w:rFonts w:ascii="Sanskrit Text" w:hAnsi="Sanskrit Text" w:cs="Sanskrit Text"/>
          <w:bCs/>
          <w:lang w:val="en-150"/>
        </w:rPr>
      </w:pPr>
      <w:r w:rsidRPr="00463313">
        <w:rPr>
          <w:rFonts w:ascii="Sanskrit Text" w:hAnsi="Sanskrit Text" w:cs="Sanskrit Text"/>
          <w:bCs/>
          <w:i/>
          <w:iCs/>
          <w:lang w:val="en-150"/>
        </w:rPr>
        <w:t>For all companies</w:t>
      </w:r>
      <w:r w:rsidRPr="001833FA">
        <w:rPr>
          <w:rFonts w:ascii="Sanskrit Text" w:hAnsi="Sanskrit Text" w:cs="Sanskrit Text"/>
          <w:bCs/>
          <w:lang w:val="en-150"/>
        </w:rPr>
        <w:t>:</w:t>
      </w:r>
    </w:p>
    <w:p w14:paraId="5270E261" w14:textId="77777777" w:rsidR="00CB1BB5" w:rsidRDefault="001833FA" w:rsidP="001833FA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bCs/>
          <w:lang w:val="en-150"/>
        </w:rPr>
      </w:pPr>
      <w:r w:rsidRPr="00463313">
        <w:rPr>
          <w:rFonts w:ascii="Sanskrit Text" w:hAnsi="Sanskrit Text" w:cs="Sanskrit Text"/>
          <w:bCs/>
          <w:lang w:val="en-150"/>
        </w:rPr>
        <w:t>Does your company have (or is it in the process of obtaining) any plant variety protection (PV</w:t>
      </w:r>
      <w:r w:rsidR="006E0202">
        <w:rPr>
          <w:rFonts w:ascii="Sanskrit Text" w:hAnsi="Sanskrit Text" w:cs="Sanskrit Text"/>
          <w:bCs/>
          <w:lang w:val="en-150"/>
        </w:rPr>
        <w:t>P</w:t>
      </w:r>
      <w:r w:rsidRPr="00463313">
        <w:rPr>
          <w:rFonts w:ascii="Sanskrit Text" w:hAnsi="Sanskrit Text" w:cs="Sanskrit Text"/>
          <w:bCs/>
          <w:lang w:val="en-150"/>
        </w:rPr>
        <w:t>)</w:t>
      </w:r>
      <w:r w:rsidR="006E0202">
        <w:rPr>
          <w:rFonts w:ascii="Sanskrit Text" w:hAnsi="Sanskrit Text" w:cs="Sanskrit Text"/>
          <w:bCs/>
          <w:lang w:val="en-150"/>
        </w:rPr>
        <w:t xml:space="preserve"> or patents</w:t>
      </w:r>
      <w:r w:rsidRPr="00463313">
        <w:rPr>
          <w:rFonts w:ascii="Sanskrit Text" w:hAnsi="Sanskrit Text" w:cs="Sanskrit Text"/>
          <w:bCs/>
          <w:lang w:val="en-150"/>
        </w:rPr>
        <w:t xml:space="preserve">? </w:t>
      </w:r>
    </w:p>
    <w:p w14:paraId="000F2386" w14:textId="29AFA59B" w:rsidR="001833FA" w:rsidRPr="00463313" w:rsidRDefault="0075306E" w:rsidP="00463313">
      <w:pPr>
        <w:pStyle w:val="ListParagraph"/>
        <w:numPr>
          <w:ilvl w:val="0"/>
          <w:numId w:val="32"/>
        </w:numPr>
        <w:spacing w:after="0"/>
        <w:rPr>
          <w:rFonts w:ascii="Sanskrit Text" w:hAnsi="Sanskrit Text" w:cs="Sanskrit Text"/>
          <w:bCs/>
          <w:lang w:val="en-150"/>
        </w:rPr>
      </w:pPr>
      <w:r>
        <w:rPr>
          <w:rFonts w:ascii="Sanskrit Text" w:hAnsi="Sanskrit Text" w:cs="Sanskrit Text"/>
          <w:bCs/>
          <w:lang w:val="en-150"/>
        </w:rPr>
        <w:t xml:space="preserve">Please </w:t>
      </w:r>
      <w:proofErr w:type="gramStart"/>
      <w:r>
        <w:rPr>
          <w:rFonts w:ascii="Sanskrit Text" w:hAnsi="Sanskrit Text" w:cs="Sanskrit Text"/>
          <w:bCs/>
          <w:lang w:val="en-150"/>
        </w:rPr>
        <w:t>describe</w:t>
      </w:r>
      <w:r w:rsidR="001833FA" w:rsidRPr="00463313">
        <w:rPr>
          <w:rFonts w:ascii="Sanskrit Text" w:hAnsi="Sanskrit Text" w:cs="Sanskrit Text"/>
          <w:bCs/>
          <w:lang w:val="en-150"/>
        </w:rPr>
        <w:t>:</w:t>
      </w:r>
      <w:proofErr w:type="gramEnd"/>
      <w:r w:rsidR="001833FA" w:rsidRPr="00463313">
        <w:rPr>
          <w:rFonts w:ascii="Sanskrit Text" w:hAnsi="Sanskrit Text" w:cs="Sanskrit Text"/>
          <w:bCs/>
          <w:lang w:val="en-150"/>
        </w:rPr>
        <w:t xml:space="preserve"> why </w:t>
      </w:r>
      <w:r>
        <w:rPr>
          <w:rFonts w:ascii="Sanskrit Text" w:hAnsi="Sanskrit Text" w:cs="Sanskrit Text"/>
          <w:bCs/>
          <w:lang w:val="en-150"/>
        </w:rPr>
        <w:t>the PVP was sought</w:t>
      </w:r>
      <w:r w:rsidR="001833FA" w:rsidRPr="00463313">
        <w:rPr>
          <w:rFonts w:ascii="Sanskrit Text" w:hAnsi="Sanskrit Text" w:cs="Sanskrit Text"/>
          <w:bCs/>
          <w:lang w:val="en-150"/>
        </w:rPr>
        <w:t>, the process</w:t>
      </w:r>
      <w:r w:rsidR="008510E2">
        <w:rPr>
          <w:rFonts w:ascii="Sanskrit Text" w:hAnsi="Sanskrit Text" w:cs="Sanskrit Text"/>
          <w:bCs/>
          <w:lang w:val="en-150"/>
        </w:rPr>
        <w:t>/</w:t>
      </w:r>
      <w:r>
        <w:rPr>
          <w:rFonts w:ascii="Sanskrit Text" w:hAnsi="Sanskrit Text" w:cs="Sanskrit Text"/>
          <w:bCs/>
          <w:lang w:val="en-150"/>
        </w:rPr>
        <w:t>actors involved</w:t>
      </w:r>
      <w:r w:rsidR="001833FA" w:rsidRPr="00463313">
        <w:rPr>
          <w:rFonts w:ascii="Sanskrit Text" w:hAnsi="Sanskrit Text" w:cs="Sanskrit Text"/>
          <w:bCs/>
          <w:lang w:val="en-150"/>
        </w:rPr>
        <w:t xml:space="preserve">, where </w:t>
      </w:r>
      <w:r w:rsidR="00CB1BB5">
        <w:rPr>
          <w:rFonts w:ascii="Sanskrit Text" w:hAnsi="Sanskrit Text" w:cs="Sanskrit Text"/>
          <w:bCs/>
          <w:lang w:val="en-150"/>
        </w:rPr>
        <w:t>the application was made</w:t>
      </w:r>
      <w:r w:rsidR="001833FA" w:rsidRPr="00463313">
        <w:rPr>
          <w:rFonts w:ascii="Sanskrit Text" w:hAnsi="Sanskrit Text" w:cs="Sanskrit Text"/>
          <w:bCs/>
          <w:lang w:val="en-150"/>
        </w:rPr>
        <w:t xml:space="preserve">, which varieties are protected, what rights </w:t>
      </w:r>
      <w:r w:rsidR="008510E2">
        <w:rPr>
          <w:rFonts w:ascii="Sanskrit Text" w:hAnsi="Sanskrit Text" w:cs="Sanskrit Text"/>
          <w:bCs/>
          <w:lang w:val="en-150"/>
        </w:rPr>
        <w:t xml:space="preserve">the PVP/patents </w:t>
      </w:r>
      <w:r w:rsidR="001833FA" w:rsidRPr="00463313">
        <w:rPr>
          <w:rFonts w:ascii="Sanskrit Text" w:hAnsi="Sanskrit Text" w:cs="Sanskrit Text"/>
          <w:bCs/>
          <w:lang w:val="en-150"/>
        </w:rPr>
        <w:t>give the company.</w:t>
      </w:r>
    </w:p>
    <w:p w14:paraId="2D93D002" w14:textId="77777777" w:rsidR="001833FA" w:rsidRPr="00463313" w:rsidRDefault="001833FA" w:rsidP="00463313">
      <w:pPr>
        <w:pStyle w:val="ListParagraph"/>
        <w:spacing w:after="0"/>
        <w:rPr>
          <w:rFonts w:ascii="Sanskrit Text" w:hAnsi="Sanskrit Text" w:cs="Sanskrit Text"/>
          <w:bCs/>
          <w:lang w:val="en-150"/>
        </w:rPr>
      </w:pPr>
    </w:p>
    <w:p w14:paraId="5B6BD24C" w14:textId="77777777" w:rsidR="00436C90" w:rsidRPr="00463313" w:rsidRDefault="00436C90" w:rsidP="00801509">
      <w:pPr>
        <w:spacing w:after="0"/>
        <w:rPr>
          <w:rFonts w:ascii="Sanskrit Text" w:hAnsi="Sanskrit Text" w:cs="Sanskrit Text"/>
          <w:bCs/>
          <w:lang w:val="en-150"/>
        </w:rPr>
      </w:pPr>
    </w:p>
    <w:p w14:paraId="45FA5950" w14:textId="4BF432DB" w:rsidR="00801509" w:rsidRPr="0003309D" w:rsidRDefault="00801509" w:rsidP="002242CF">
      <w:pPr>
        <w:pStyle w:val="Heading2"/>
      </w:pPr>
      <w:r w:rsidRPr="0003309D">
        <w:t>Seed production</w:t>
      </w:r>
    </w:p>
    <w:p w14:paraId="4D38A5DE" w14:textId="7289FB95" w:rsidR="00801509" w:rsidRPr="003043D3" w:rsidRDefault="00801509" w:rsidP="00801509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Which types of seeds </w:t>
      </w:r>
      <w:r w:rsidR="004715AD" w:rsidRPr="003043D3">
        <w:rPr>
          <w:rFonts w:ascii="Sanskrit Text" w:hAnsi="Sanskrit Text" w:cs="Sanskrit Text"/>
          <w:lang w:val="en-US"/>
        </w:rPr>
        <w:t xml:space="preserve">do you produce </w:t>
      </w:r>
      <w:r w:rsidRPr="003043D3">
        <w:rPr>
          <w:rFonts w:ascii="Sanskrit Text" w:hAnsi="Sanskrit Text" w:cs="Sanskrit Text"/>
          <w:lang w:val="en-US"/>
        </w:rPr>
        <w:t>(pre-basic, basic, certified, or all the seed classes)?</w:t>
      </w:r>
    </w:p>
    <w:p w14:paraId="44681723" w14:textId="77777777" w:rsidR="0033637A" w:rsidRPr="003043D3" w:rsidRDefault="0033637A" w:rsidP="0033637A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What are the source seeds you use for multiplication, and how do you access them (if not your own)? </w:t>
      </w:r>
    </w:p>
    <w:p w14:paraId="594097A1" w14:textId="51C0CD56" w:rsidR="00DA3EFF" w:rsidRPr="003043D3" w:rsidRDefault="00DA3EFF" w:rsidP="00DA3EFF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How are your activities organized for seed production? </w:t>
      </w:r>
      <w:r w:rsidR="008839B7" w:rsidRPr="003043D3">
        <w:rPr>
          <w:rFonts w:ascii="Sanskrit Text" w:hAnsi="Sanskrit Text" w:cs="Sanskrit Text"/>
          <w:lang w:val="en-US"/>
        </w:rPr>
        <w:t xml:space="preserve">Describe: </w:t>
      </w:r>
    </w:p>
    <w:p w14:paraId="7069836B" w14:textId="77777777" w:rsidR="00722BED" w:rsidRPr="003043D3" w:rsidRDefault="00DA3EFF" w:rsidP="00DA3EFF">
      <w:pPr>
        <w:pStyle w:val="ListParagraph"/>
        <w:numPr>
          <w:ilvl w:val="1"/>
          <w:numId w:val="12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Land </w:t>
      </w:r>
      <w:r w:rsidR="00342283" w:rsidRPr="003043D3">
        <w:rPr>
          <w:rFonts w:ascii="Sanskrit Text" w:hAnsi="Sanskrit Text" w:cs="Sanskrit Text"/>
          <w:lang w:val="en-US"/>
        </w:rPr>
        <w:t xml:space="preserve">and other inputs </w:t>
      </w:r>
      <w:r w:rsidRPr="003043D3">
        <w:rPr>
          <w:rFonts w:ascii="Sanskrit Text" w:hAnsi="Sanskrit Text" w:cs="Sanskrit Text"/>
          <w:lang w:val="en-US"/>
        </w:rPr>
        <w:t>you use</w:t>
      </w:r>
    </w:p>
    <w:p w14:paraId="1E05DEEC" w14:textId="698F1D1A" w:rsidR="00DA3EFF" w:rsidRPr="003043D3" w:rsidRDefault="00722BED" w:rsidP="00DA3EFF">
      <w:pPr>
        <w:pStyle w:val="ListParagraph"/>
        <w:numPr>
          <w:ilvl w:val="1"/>
          <w:numId w:val="12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S</w:t>
      </w:r>
      <w:r w:rsidR="00DA3EFF" w:rsidRPr="003043D3">
        <w:rPr>
          <w:rFonts w:ascii="Sanskrit Text" w:hAnsi="Sanskrit Text" w:cs="Sanskrit Text"/>
          <w:lang w:val="en-US"/>
        </w:rPr>
        <w:t>eed production activities you outsource</w:t>
      </w:r>
    </w:p>
    <w:p w14:paraId="04131F31" w14:textId="77777777" w:rsidR="0033637A" w:rsidRPr="003043D3" w:rsidRDefault="0033637A" w:rsidP="00DA3EFF">
      <w:pPr>
        <w:pStyle w:val="ListParagraph"/>
        <w:numPr>
          <w:ilvl w:val="1"/>
          <w:numId w:val="11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Agronomic practices</w:t>
      </w:r>
    </w:p>
    <w:p w14:paraId="6245B8A2" w14:textId="6C43E773" w:rsidR="00DA3EFF" w:rsidRPr="003043D3" w:rsidRDefault="00DA3EFF" w:rsidP="00DA3EFF">
      <w:pPr>
        <w:pStyle w:val="ListParagraph"/>
        <w:numPr>
          <w:ilvl w:val="1"/>
          <w:numId w:val="11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Seed production monitoring and inspection controls for quality</w:t>
      </w:r>
    </w:p>
    <w:p w14:paraId="27C901D5" w14:textId="7586C71C" w:rsidR="00DA3EFF" w:rsidRDefault="00D77DB3" w:rsidP="00DA3EFF">
      <w:pPr>
        <w:pStyle w:val="ListParagraph"/>
        <w:numPr>
          <w:ilvl w:val="1"/>
          <w:numId w:val="11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Seed c</w:t>
      </w:r>
      <w:r w:rsidR="00DA3EFF" w:rsidRPr="003043D3">
        <w:rPr>
          <w:rFonts w:ascii="Sanskrit Text" w:hAnsi="Sanskrit Text" w:cs="Sanskrit Text"/>
          <w:lang w:val="en-US"/>
        </w:rPr>
        <w:t xml:space="preserve">ertification </w:t>
      </w:r>
    </w:p>
    <w:p w14:paraId="4E916B64" w14:textId="28C8EC93" w:rsidR="00111695" w:rsidRPr="003043D3" w:rsidRDefault="00111695" w:rsidP="00DA3EFF">
      <w:pPr>
        <w:pStyle w:val="ListParagraph"/>
        <w:numPr>
          <w:ilvl w:val="1"/>
          <w:numId w:val="11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Seed cleaning/processing and packaging</w:t>
      </w:r>
    </w:p>
    <w:p w14:paraId="65582031" w14:textId="77777777" w:rsidR="00DA3EFF" w:rsidRPr="00111695" w:rsidRDefault="00DA3EFF" w:rsidP="00DA3EFF">
      <w:pPr>
        <w:pStyle w:val="ListParagraph"/>
        <w:numPr>
          <w:ilvl w:val="1"/>
          <w:numId w:val="11"/>
        </w:numPr>
        <w:rPr>
          <w:rFonts w:ascii="Sanskrit Text" w:hAnsi="Sanskrit Text" w:cs="Sanskrit Text"/>
          <w:lang w:val="en-US"/>
        </w:rPr>
      </w:pPr>
      <w:r w:rsidRPr="00111695">
        <w:rPr>
          <w:rFonts w:ascii="Sanskrit Text" w:hAnsi="Sanskrit Text" w:cs="Sanskrit Text"/>
          <w:lang w:val="en-US"/>
        </w:rPr>
        <w:t>Seed storage processes and facilities</w:t>
      </w:r>
    </w:p>
    <w:p w14:paraId="29FE8191" w14:textId="1E0466B7" w:rsidR="00DD0D5E" w:rsidRPr="003043D3" w:rsidRDefault="003E533F" w:rsidP="00DD0D5E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Do you produce enough seeds that meet the needs and demands of other actors, including farmers? </w:t>
      </w:r>
      <w:r w:rsidR="00BB74D3">
        <w:rPr>
          <w:rFonts w:ascii="Sanskrit Text" w:hAnsi="Sanskrit Text" w:cs="Sanskrit Text"/>
          <w:lang w:val="en-150"/>
        </w:rPr>
        <w:t xml:space="preserve">Why/why not? </w:t>
      </w:r>
      <w:r w:rsidR="00774778" w:rsidRPr="00C14A86">
        <w:rPr>
          <w:rFonts w:ascii="Sanskrit Text" w:hAnsi="Sanskrit Text" w:cs="Sanskrit Text"/>
          <w:i/>
          <w:iCs/>
          <w:lang w:val="en-US"/>
        </w:rPr>
        <w:t>(</w:t>
      </w:r>
      <w:r w:rsidR="009029B8" w:rsidRPr="009029B8">
        <w:rPr>
          <w:rFonts w:ascii="Sanskrit Text" w:hAnsi="Sanskrit Text" w:cs="Sanskrit Text"/>
          <w:i/>
          <w:iCs/>
          <w:lang w:val="en-US"/>
        </w:rPr>
        <w:t>If possible, fill out the table below for the last three seasons or get EGS production records</w:t>
      </w:r>
      <w:r w:rsidR="00774778" w:rsidRPr="00C14A86">
        <w:rPr>
          <w:rFonts w:ascii="Sanskrit Text" w:hAnsi="Sanskrit Text" w:cs="Sanskrit Text"/>
          <w:i/>
          <w:iCs/>
          <w:lang w:val="en-US"/>
        </w:rPr>
        <w:t xml:space="preserve"> for filling the table later.)</w:t>
      </w:r>
    </w:p>
    <w:p w14:paraId="6D843295" w14:textId="77777777" w:rsidR="00D21F6A" w:rsidRDefault="00D21F6A">
      <w:pPr>
        <w:rPr>
          <w:rFonts w:ascii="Sanskrit Text" w:hAnsi="Sanskrit Text" w:cs="Sanskrit Text"/>
          <w:b/>
          <w:bCs/>
          <w:lang w:val="en-US"/>
        </w:rPr>
      </w:pPr>
      <w:r>
        <w:rPr>
          <w:rFonts w:ascii="Sanskrit Text" w:hAnsi="Sanskrit Text" w:cs="Sanskrit Text"/>
          <w:b/>
          <w:bCs/>
          <w:lang w:val="en-US"/>
        </w:rPr>
        <w:br w:type="page"/>
      </w:r>
    </w:p>
    <w:p w14:paraId="23BD6CA6" w14:textId="219BB53A" w:rsidR="00DD0D5E" w:rsidRPr="003043D3" w:rsidRDefault="00DD0D5E" w:rsidP="00275F7F">
      <w:pPr>
        <w:spacing w:after="0" w:line="240" w:lineRule="auto"/>
        <w:ind w:firstLine="708"/>
        <w:rPr>
          <w:rFonts w:ascii="Sanskrit Text" w:hAnsi="Sanskrit Text" w:cs="Sanskrit Text"/>
          <w:b/>
          <w:bCs/>
          <w:lang w:val="en-US"/>
        </w:rPr>
      </w:pPr>
      <w:r w:rsidRPr="003043D3">
        <w:rPr>
          <w:rFonts w:ascii="Sanskrit Text" w:hAnsi="Sanskrit Text" w:cs="Sanskrit Text"/>
          <w:b/>
          <w:bCs/>
          <w:lang w:val="en-US"/>
        </w:rPr>
        <w:lastRenderedPageBreak/>
        <w:t>Table 1. The volume of seeds produced by companies</w:t>
      </w:r>
    </w:p>
    <w:tbl>
      <w:tblPr>
        <w:tblStyle w:val="TableGrid"/>
        <w:tblW w:w="8222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2410"/>
        <w:gridCol w:w="1417"/>
        <w:gridCol w:w="1842"/>
        <w:gridCol w:w="2553"/>
      </w:tblGrid>
      <w:tr w:rsidR="00334AAF" w:rsidRPr="006D5F9F" w14:paraId="5CDBFF70" w14:textId="77777777" w:rsidTr="00C14A86">
        <w:tc>
          <w:tcPr>
            <w:tcW w:w="2410" w:type="dxa"/>
          </w:tcPr>
          <w:p w14:paraId="34FDCF08" w14:textId="6A39F6E8" w:rsidR="00334AAF" w:rsidRPr="003043D3" w:rsidRDefault="00334AAF" w:rsidP="00334AAF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 xml:space="preserve">Year/season </w:t>
            </w:r>
            <w:r w:rsidRPr="003F4A2D">
              <w:rPr>
                <w:rFonts w:ascii="Sanskrit Text" w:hAnsi="Sanskrit Text" w:cs="Sanskrit Text"/>
                <w:bCs/>
                <w:i/>
                <w:iCs/>
                <w:lang w:val="en-US"/>
              </w:rPr>
              <w:t xml:space="preserve">(start with the </w:t>
            </w:r>
            <w:r>
              <w:rPr>
                <w:rFonts w:ascii="Sanskrit Text" w:hAnsi="Sanskrit Text" w:cs="Sanskrit Text"/>
                <w:bCs/>
                <w:i/>
                <w:iCs/>
                <w:lang w:val="en-US"/>
              </w:rPr>
              <w:t xml:space="preserve">most </w:t>
            </w:r>
            <w:r w:rsidRPr="003F4A2D">
              <w:rPr>
                <w:rFonts w:ascii="Sanskrit Text" w:hAnsi="Sanskrit Text" w:cs="Sanskrit Text"/>
                <w:bCs/>
                <w:i/>
                <w:iCs/>
                <w:lang w:val="en-US"/>
              </w:rPr>
              <w:t>recent)</w:t>
            </w:r>
          </w:p>
        </w:tc>
        <w:tc>
          <w:tcPr>
            <w:tcW w:w="1417" w:type="dxa"/>
          </w:tcPr>
          <w:p w14:paraId="07FC3EA0" w14:textId="442FB6CC" w:rsidR="00334AAF" w:rsidRPr="003043D3" w:rsidRDefault="00334AAF" w:rsidP="00334AAF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 xml:space="preserve">Crop </w:t>
            </w:r>
          </w:p>
        </w:tc>
        <w:tc>
          <w:tcPr>
            <w:tcW w:w="1842" w:type="dxa"/>
          </w:tcPr>
          <w:p w14:paraId="72FB35FF" w14:textId="75848CCB" w:rsidR="00334AAF" w:rsidRPr="003043D3" w:rsidRDefault="00334AAF" w:rsidP="00334AAF">
            <w:pPr>
              <w:rPr>
                <w:rFonts w:ascii="Sanskrit Text" w:hAnsi="Sanskrit Text" w:cs="Sanskrit Text"/>
                <w:b/>
                <w:lang w:val="en-US"/>
              </w:rPr>
            </w:pPr>
            <w:r>
              <w:rPr>
                <w:rFonts w:ascii="Sanskrit Text" w:hAnsi="Sanskrit Text" w:cs="Sanskrit Text"/>
                <w:b/>
                <w:lang w:val="en-US"/>
              </w:rPr>
              <w:t>Seed classes</w:t>
            </w:r>
          </w:p>
        </w:tc>
        <w:tc>
          <w:tcPr>
            <w:tcW w:w="2553" w:type="dxa"/>
          </w:tcPr>
          <w:p w14:paraId="2A53687B" w14:textId="7E7DFB82" w:rsidR="00334AAF" w:rsidRPr="003043D3" w:rsidRDefault="00334AAF" w:rsidP="00334AAF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>Quantity (Kg)</w:t>
            </w:r>
          </w:p>
        </w:tc>
      </w:tr>
      <w:tr w:rsidR="00DD0D5E" w:rsidRPr="006D5F9F" w14:paraId="25835C27" w14:textId="77777777" w:rsidTr="00C14A86">
        <w:tc>
          <w:tcPr>
            <w:tcW w:w="2410" w:type="dxa"/>
          </w:tcPr>
          <w:p w14:paraId="7EE353D6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417" w:type="dxa"/>
          </w:tcPr>
          <w:p w14:paraId="72142503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2" w:type="dxa"/>
          </w:tcPr>
          <w:p w14:paraId="09DCD011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553" w:type="dxa"/>
          </w:tcPr>
          <w:p w14:paraId="7726C5E8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DD0D5E" w:rsidRPr="006D5F9F" w14:paraId="4C8E6B79" w14:textId="77777777" w:rsidTr="00C14A86">
        <w:tc>
          <w:tcPr>
            <w:tcW w:w="2410" w:type="dxa"/>
          </w:tcPr>
          <w:p w14:paraId="3B731C36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417" w:type="dxa"/>
          </w:tcPr>
          <w:p w14:paraId="4A0E0780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2" w:type="dxa"/>
          </w:tcPr>
          <w:p w14:paraId="1742A912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553" w:type="dxa"/>
          </w:tcPr>
          <w:p w14:paraId="735CDCC5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DD0D5E" w:rsidRPr="006D5F9F" w14:paraId="76C0D79C" w14:textId="77777777" w:rsidTr="00C14A86">
        <w:tc>
          <w:tcPr>
            <w:tcW w:w="2410" w:type="dxa"/>
          </w:tcPr>
          <w:p w14:paraId="0EBDEF2E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417" w:type="dxa"/>
          </w:tcPr>
          <w:p w14:paraId="278D729B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2" w:type="dxa"/>
          </w:tcPr>
          <w:p w14:paraId="7872754E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553" w:type="dxa"/>
          </w:tcPr>
          <w:p w14:paraId="5A0B18BC" w14:textId="77777777" w:rsidR="00DD0D5E" w:rsidRPr="003043D3" w:rsidRDefault="00DD0D5E" w:rsidP="00830960">
            <w:pPr>
              <w:rPr>
                <w:rFonts w:ascii="Sanskrit Text" w:hAnsi="Sanskrit Text" w:cs="Sanskrit Text"/>
                <w:lang w:val="en-US"/>
              </w:rPr>
            </w:pPr>
          </w:p>
        </w:tc>
      </w:tr>
    </w:tbl>
    <w:p w14:paraId="42F2E73B" w14:textId="33E4841F" w:rsidR="00F3637D" w:rsidRDefault="00F3637D">
      <w:pPr>
        <w:rPr>
          <w:rFonts w:ascii="Sanskrit Text" w:hAnsi="Sanskrit Text" w:cs="Sanskrit Text"/>
          <w:b/>
          <w:lang w:val="en-US"/>
        </w:rPr>
      </w:pPr>
    </w:p>
    <w:p w14:paraId="48DC9236" w14:textId="70D8A9B1" w:rsidR="00801509" w:rsidRPr="003043D3" w:rsidRDefault="00801509" w:rsidP="002242CF">
      <w:pPr>
        <w:pStyle w:val="Heading2"/>
      </w:pPr>
      <w:r w:rsidRPr="003043D3">
        <w:t xml:space="preserve">Seed </w:t>
      </w:r>
      <w:r w:rsidR="00A40D3A" w:rsidRPr="003043D3">
        <w:t>d</w:t>
      </w:r>
      <w:r w:rsidRPr="003043D3">
        <w:t>issemination</w:t>
      </w:r>
    </w:p>
    <w:p w14:paraId="0B91E57C" w14:textId="77298EFC" w:rsidR="00801509" w:rsidRPr="003043D3" w:rsidRDefault="00801509" w:rsidP="00801509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Who are the users of your seeds</w:t>
      </w:r>
      <w:r w:rsidR="00D3243C" w:rsidRPr="003043D3">
        <w:rPr>
          <w:rFonts w:ascii="Sanskrit Text" w:hAnsi="Sanskrit Text" w:cs="Sanskrit Text"/>
          <w:lang w:val="en-US"/>
        </w:rPr>
        <w:t xml:space="preserve">? </w:t>
      </w:r>
      <w:r w:rsidR="0016245F">
        <w:rPr>
          <w:rFonts w:ascii="Sanskrit Text" w:hAnsi="Sanskrit Text" w:cs="Sanskrit Text"/>
          <w:lang w:val="en-US"/>
        </w:rPr>
        <w:t>What</w:t>
      </w:r>
      <w:r w:rsidR="0002737E" w:rsidRPr="003043D3">
        <w:rPr>
          <w:rFonts w:ascii="Sanskrit Text" w:hAnsi="Sanskrit Text" w:cs="Sanskrit Text"/>
          <w:lang w:val="en-US"/>
        </w:rPr>
        <w:t xml:space="preserve"> seed class</w:t>
      </w:r>
      <w:r w:rsidR="00EC11DF">
        <w:rPr>
          <w:rFonts w:ascii="Sanskrit Text" w:hAnsi="Sanskrit Text" w:cs="Sanskrit Text"/>
          <w:lang w:val="en-US"/>
        </w:rPr>
        <w:t>(es)</w:t>
      </w:r>
      <w:r w:rsidR="0002737E" w:rsidRPr="003043D3">
        <w:rPr>
          <w:rFonts w:ascii="Sanskrit Text" w:hAnsi="Sanskrit Text" w:cs="Sanskrit Text"/>
          <w:lang w:val="en-US"/>
        </w:rPr>
        <w:t xml:space="preserve"> </w:t>
      </w:r>
      <w:r w:rsidR="0016245F">
        <w:rPr>
          <w:rFonts w:ascii="Sanskrit Text" w:hAnsi="Sanskrit Text" w:cs="Sanskrit Text"/>
          <w:lang w:val="en-US"/>
        </w:rPr>
        <w:t xml:space="preserve">do </w:t>
      </w:r>
      <w:r w:rsidRPr="003043D3">
        <w:rPr>
          <w:rFonts w:ascii="Sanskrit Text" w:hAnsi="Sanskrit Text" w:cs="Sanskrit Text"/>
          <w:lang w:val="en-US"/>
        </w:rPr>
        <w:t>they use</w:t>
      </w:r>
      <w:r w:rsidR="00EC11DF">
        <w:rPr>
          <w:rFonts w:ascii="Sanskrit Text" w:hAnsi="Sanskrit Text" w:cs="Sanskrit Text"/>
          <w:lang w:val="en-US"/>
        </w:rPr>
        <w:t>?</w:t>
      </w:r>
    </w:p>
    <w:p w14:paraId="6B41517C" w14:textId="63465163" w:rsidR="00275F19" w:rsidRPr="003043D3" w:rsidRDefault="00C43A92" w:rsidP="00801509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How </w:t>
      </w:r>
      <w:r w:rsidR="00275F19" w:rsidRPr="003043D3">
        <w:rPr>
          <w:rFonts w:ascii="Sanskrit Text" w:hAnsi="Sanskrit Text" w:cs="Sanskrit Text"/>
          <w:lang w:val="en-US"/>
        </w:rPr>
        <w:t>do you distribut</w:t>
      </w:r>
      <w:r>
        <w:rPr>
          <w:rFonts w:ascii="Sanskrit Text" w:hAnsi="Sanskrit Text" w:cs="Sanskrit Text"/>
          <w:lang w:val="en-US"/>
        </w:rPr>
        <w:t>e seed</w:t>
      </w:r>
      <w:r w:rsidR="00275F19" w:rsidRPr="003043D3">
        <w:rPr>
          <w:rFonts w:ascii="Sanskrit Text" w:hAnsi="Sanskrit Text" w:cs="Sanskrit Text"/>
          <w:lang w:val="en-US"/>
        </w:rPr>
        <w:t xml:space="preserve"> to these users</w:t>
      </w:r>
      <w:r>
        <w:rPr>
          <w:rFonts w:ascii="Sanskrit Text" w:hAnsi="Sanskrit Text" w:cs="Sanskrit Text"/>
          <w:lang w:val="en-US"/>
        </w:rPr>
        <w:t>?</w:t>
      </w:r>
      <w:r w:rsidR="00275F19" w:rsidRPr="003043D3">
        <w:rPr>
          <w:rFonts w:ascii="Sanskrit Text" w:hAnsi="Sanskrit Text" w:cs="Sanskrit Text"/>
          <w:lang w:val="en-US"/>
        </w:rPr>
        <w:t xml:space="preserve"> </w:t>
      </w:r>
      <w:r w:rsidR="00F41FBF">
        <w:rPr>
          <w:rFonts w:ascii="Sanskrit Text" w:hAnsi="Sanskrit Text" w:cs="Sanskrit Text"/>
          <w:lang w:val="en-US"/>
        </w:rPr>
        <w:t>How do they access your seeds?</w:t>
      </w:r>
    </w:p>
    <w:p w14:paraId="563EF906" w14:textId="1BAD23DA" w:rsidR="00765613" w:rsidRPr="003043D3" w:rsidRDefault="00765613" w:rsidP="0003309D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Do you have </w:t>
      </w:r>
      <w:r w:rsidR="00D92FC8" w:rsidRPr="003043D3">
        <w:rPr>
          <w:rFonts w:ascii="Sanskrit Text" w:hAnsi="Sanskrit Text" w:cs="Sanskrit Text"/>
          <w:lang w:val="en-US"/>
        </w:rPr>
        <w:t xml:space="preserve">different </w:t>
      </w:r>
      <w:r w:rsidR="004C7BB4">
        <w:rPr>
          <w:rFonts w:ascii="Sanskrit Text" w:hAnsi="Sanskrit Text" w:cs="Sanskrit Text"/>
          <w:lang w:val="en-US"/>
        </w:rPr>
        <w:t>channels</w:t>
      </w:r>
      <w:r w:rsidRPr="003043D3">
        <w:rPr>
          <w:rFonts w:ascii="Sanskrit Text" w:hAnsi="Sanskrit Text" w:cs="Sanskrit Text"/>
          <w:lang w:val="en-US"/>
        </w:rPr>
        <w:t xml:space="preserve"> for </w:t>
      </w:r>
      <w:r w:rsidR="008C6024">
        <w:rPr>
          <w:rFonts w:ascii="Sanskrit Text" w:hAnsi="Sanskrit Text" w:cs="Sanskrit Text"/>
          <w:lang w:val="en-US"/>
        </w:rPr>
        <w:t xml:space="preserve">different </w:t>
      </w:r>
      <w:r w:rsidRPr="003043D3">
        <w:rPr>
          <w:rFonts w:ascii="Sanskrit Text" w:hAnsi="Sanskrit Text" w:cs="Sanskrit Text"/>
          <w:lang w:val="en-US"/>
        </w:rPr>
        <w:t>users</w:t>
      </w:r>
      <w:r w:rsidR="0019651B" w:rsidRPr="003043D3">
        <w:rPr>
          <w:rFonts w:ascii="Sanskrit Text" w:hAnsi="Sanskrit Text" w:cs="Sanskrit Text"/>
          <w:lang w:val="en-US"/>
        </w:rPr>
        <w:t xml:space="preserve"> (specify user)</w:t>
      </w:r>
      <w:r w:rsidRPr="003043D3">
        <w:rPr>
          <w:rFonts w:ascii="Sanskrit Text" w:hAnsi="Sanskrit Text" w:cs="Sanskrit Text"/>
          <w:lang w:val="en-US"/>
        </w:rPr>
        <w:t>? Explain the difference</w:t>
      </w:r>
      <w:r w:rsidR="00643DF4">
        <w:rPr>
          <w:rFonts w:ascii="Sanskrit Text" w:hAnsi="Sanskrit Text" w:cs="Sanskrit Text"/>
          <w:lang w:val="en-US"/>
        </w:rPr>
        <w:t>, for example for:</w:t>
      </w:r>
    </w:p>
    <w:p w14:paraId="742F817C" w14:textId="73F6E2B8" w:rsidR="00A74D5B" w:rsidRPr="003043D3" w:rsidRDefault="00A74D5B" w:rsidP="0003309D">
      <w:pPr>
        <w:pStyle w:val="ListParagraph"/>
        <w:numPr>
          <w:ilvl w:val="1"/>
          <w:numId w:val="1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Individual farmers </w:t>
      </w:r>
    </w:p>
    <w:p w14:paraId="4118C170" w14:textId="20154FD7" w:rsidR="00A74D5B" w:rsidRPr="003043D3" w:rsidRDefault="00A74D5B" w:rsidP="0003309D">
      <w:pPr>
        <w:pStyle w:val="ListParagraph"/>
        <w:numPr>
          <w:ilvl w:val="1"/>
          <w:numId w:val="1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Farmers’ organizations</w:t>
      </w:r>
    </w:p>
    <w:p w14:paraId="4B4FD078" w14:textId="3898CD25" w:rsidR="00B911E5" w:rsidRPr="003043D3" w:rsidRDefault="00A74D5B" w:rsidP="0003309D">
      <w:pPr>
        <w:pStyle w:val="ListParagraph"/>
        <w:numPr>
          <w:ilvl w:val="1"/>
          <w:numId w:val="1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NGOs</w:t>
      </w:r>
      <w:r w:rsidR="00B911E5" w:rsidRPr="003043D3">
        <w:rPr>
          <w:rFonts w:ascii="Sanskrit Text" w:hAnsi="Sanskrit Text" w:cs="Sanskrit Text"/>
          <w:lang w:val="en-US"/>
        </w:rPr>
        <w:t xml:space="preserve"> and other a</w:t>
      </w:r>
      <w:r w:rsidR="0019651B" w:rsidRPr="003043D3">
        <w:rPr>
          <w:rFonts w:ascii="Sanskrit Text" w:hAnsi="Sanskrit Text" w:cs="Sanskrit Text"/>
          <w:lang w:val="en-US"/>
        </w:rPr>
        <w:t xml:space="preserve">id agencies </w:t>
      </w:r>
    </w:p>
    <w:p w14:paraId="3AFA8571" w14:textId="03669664" w:rsidR="00A74D5B" w:rsidRPr="003043D3" w:rsidRDefault="00B911E5" w:rsidP="0003309D">
      <w:pPr>
        <w:pStyle w:val="ListParagraph"/>
        <w:numPr>
          <w:ilvl w:val="1"/>
          <w:numId w:val="14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Government institutions</w:t>
      </w:r>
    </w:p>
    <w:p w14:paraId="35BB601A" w14:textId="5241FC3A" w:rsidR="00AB539B" w:rsidRPr="003043D3" w:rsidRDefault="00914D28" w:rsidP="00801509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Are there users who cannot access your seeds? If yes, wh</w:t>
      </w:r>
      <w:r w:rsidR="00AB539B" w:rsidRPr="003043D3">
        <w:rPr>
          <w:rFonts w:ascii="Sanskrit Text" w:hAnsi="Sanskrit Text" w:cs="Sanskrit Text"/>
          <w:lang w:val="en-US"/>
        </w:rPr>
        <w:t>ich ones, and wh</w:t>
      </w:r>
      <w:r w:rsidRPr="003043D3">
        <w:rPr>
          <w:rFonts w:ascii="Sanskrit Text" w:hAnsi="Sanskrit Text" w:cs="Sanskrit Text"/>
          <w:lang w:val="en-US"/>
        </w:rPr>
        <w:t>at are the reasons</w:t>
      </w:r>
      <w:r w:rsidR="00AB539B" w:rsidRPr="003043D3">
        <w:rPr>
          <w:rFonts w:ascii="Sanskrit Text" w:hAnsi="Sanskrit Text" w:cs="Sanskrit Text"/>
          <w:lang w:val="en-US"/>
        </w:rPr>
        <w:t xml:space="preserve">? </w:t>
      </w:r>
    </w:p>
    <w:p w14:paraId="7AFD4CF5" w14:textId="2A57614C" w:rsidR="00351180" w:rsidRPr="003043D3" w:rsidRDefault="00005D88" w:rsidP="00351180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How do users get information about the traits and quality of your seeds? </w:t>
      </w:r>
      <w:r w:rsidR="00351180" w:rsidRPr="003043D3">
        <w:rPr>
          <w:rFonts w:ascii="Sanskrit Text" w:hAnsi="Sanskrit Text" w:cs="Sanskrit Text"/>
          <w:lang w:val="en-US"/>
        </w:rPr>
        <w:t xml:space="preserve">Explain: </w:t>
      </w:r>
    </w:p>
    <w:p w14:paraId="087BEB8A" w14:textId="77777777" w:rsidR="00772F40" w:rsidRPr="003043D3" w:rsidRDefault="00772F40" w:rsidP="00DE7D7F">
      <w:pPr>
        <w:pStyle w:val="ListParagraph"/>
        <w:numPr>
          <w:ilvl w:val="1"/>
          <w:numId w:val="16"/>
        </w:numPr>
        <w:spacing w:after="0"/>
        <w:ind w:left="993" w:hanging="284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>Information channel</w:t>
      </w:r>
    </w:p>
    <w:p w14:paraId="1507D07F" w14:textId="2D0780D4" w:rsidR="00772F40" w:rsidRPr="003043D3" w:rsidRDefault="00772F40" w:rsidP="00DE7D7F">
      <w:pPr>
        <w:pStyle w:val="ListParagraph"/>
        <w:numPr>
          <w:ilvl w:val="1"/>
          <w:numId w:val="16"/>
        </w:numPr>
        <w:spacing w:after="0"/>
        <w:ind w:left="993" w:hanging="284"/>
        <w:rPr>
          <w:rFonts w:ascii="Sanskrit Text" w:hAnsi="Sanskrit Text" w:cs="Sanskrit Text"/>
          <w:lang w:val="en-US"/>
        </w:rPr>
      </w:pPr>
      <w:r w:rsidRPr="003043D3">
        <w:rPr>
          <w:rFonts w:ascii="Sanskrit Text" w:hAnsi="Sanskrit Text" w:cs="Sanskrit Text"/>
          <w:lang w:val="en-US"/>
        </w:rPr>
        <w:t xml:space="preserve">Variety </w:t>
      </w:r>
      <w:r w:rsidR="00CB1CA1" w:rsidRPr="003043D3">
        <w:rPr>
          <w:rFonts w:ascii="Sanskrit Text" w:hAnsi="Sanskrit Text" w:cs="Sanskrit Text"/>
          <w:lang w:val="en-US"/>
        </w:rPr>
        <w:t xml:space="preserve">of </w:t>
      </w:r>
      <w:r w:rsidRPr="003043D3">
        <w:rPr>
          <w:rFonts w:ascii="Sanskrit Text" w:hAnsi="Sanskrit Text" w:cs="Sanskrit Text"/>
          <w:lang w:val="en-US"/>
        </w:rPr>
        <w:t xml:space="preserve">promotion strategies </w:t>
      </w:r>
    </w:p>
    <w:p w14:paraId="405BD14D" w14:textId="4C3DBE5F" w:rsidR="00801509" w:rsidRDefault="000F0719" w:rsidP="00801509">
      <w:pPr>
        <w:pStyle w:val="ListParagraph"/>
        <w:numPr>
          <w:ilvl w:val="0"/>
          <w:numId w:val="6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Do you reach all farmers</w:t>
      </w:r>
      <w:r w:rsidR="004B5E1C">
        <w:rPr>
          <w:rFonts w:ascii="Sanskrit Text" w:hAnsi="Sanskrit Text" w:cs="Sanskrit Text"/>
          <w:lang w:val="en-US"/>
        </w:rPr>
        <w:t xml:space="preserve"> (in your seed dissemination)</w:t>
      </w:r>
      <w:r>
        <w:rPr>
          <w:rFonts w:ascii="Sanskrit Text" w:hAnsi="Sanskrit Text" w:cs="Sanskrit Text"/>
          <w:lang w:val="en-US"/>
        </w:rPr>
        <w:t>? If not, which ones are left out</w:t>
      </w:r>
      <w:r w:rsidR="00801509" w:rsidRPr="003043D3">
        <w:rPr>
          <w:rFonts w:ascii="Sanskrit Text" w:hAnsi="Sanskrit Text" w:cs="Sanskrit Text"/>
          <w:lang w:val="en-US"/>
        </w:rPr>
        <w:t xml:space="preserve">? Discuss challenges linked to different users if </w:t>
      </w:r>
      <w:proofErr w:type="gramStart"/>
      <w:r w:rsidR="0080327E" w:rsidRPr="003043D3">
        <w:rPr>
          <w:rFonts w:ascii="Sanskrit Text" w:hAnsi="Sanskrit Text" w:cs="Sanskrit Text"/>
          <w:lang w:val="en-US"/>
        </w:rPr>
        <w:t>necessary</w:t>
      </w:r>
      <w:r w:rsidR="0080327E">
        <w:rPr>
          <w:rFonts w:ascii="Sanskrit Text" w:hAnsi="Sanskrit Text" w:cs="Sanskrit Text"/>
          <w:lang w:val="en-US"/>
        </w:rPr>
        <w:t>, and</w:t>
      </w:r>
      <w:proofErr w:type="gramEnd"/>
      <w:r w:rsidR="00F862A6" w:rsidRPr="003043D3">
        <w:rPr>
          <w:rFonts w:ascii="Sanskrit Text" w:hAnsi="Sanskrit Text" w:cs="Sanskrit Text"/>
          <w:lang w:val="en-US"/>
        </w:rPr>
        <w:t xml:space="preserve"> give</w:t>
      </w:r>
      <w:r w:rsidR="00801509" w:rsidRPr="003043D3">
        <w:rPr>
          <w:rFonts w:ascii="Sanskrit Text" w:hAnsi="Sanskrit Text" w:cs="Sanskrit Text"/>
          <w:lang w:val="en-US"/>
        </w:rPr>
        <w:t xml:space="preserve"> examples. </w:t>
      </w:r>
    </w:p>
    <w:p w14:paraId="7A86E757" w14:textId="77777777" w:rsidR="00F23A72" w:rsidRDefault="00F23A72" w:rsidP="0003309D">
      <w:pPr>
        <w:pStyle w:val="ListParagraph"/>
        <w:spacing w:after="0"/>
        <w:ind w:left="360"/>
        <w:rPr>
          <w:rFonts w:ascii="Sanskrit Text" w:hAnsi="Sanskrit Text" w:cs="Sanskrit Text"/>
          <w:lang w:val="en-150"/>
        </w:rPr>
      </w:pPr>
    </w:p>
    <w:p w14:paraId="4F73AB3B" w14:textId="0EEECEF9" w:rsidR="00A26D99" w:rsidRPr="0003309D" w:rsidRDefault="00F23A72" w:rsidP="002242CF">
      <w:pPr>
        <w:pStyle w:val="Heading2"/>
        <w:rPr>
          <w:lang w:val="en-150"/>
        </w:rPr>
      </w:pPr>
      <w:r w:rsidRPr="0003309D">
        <w:rPr>
          <w:lang w:val="en-150"/>
        </w:rPr>
        <w:t>Strengths and weaknesses</w:t>
      </w:r>
    </w:p>
    <w:p w14:paraId="5CAEA72A" w14:textId="77BD1AC6" w:rsidR="005C5CBB" w:rsidRPr="004E1DA6" w:rsidRDefault="005C5CBB" w:rsidP="0003309D">
      <w:pPr>
        <w:pStyle w:val="ListParagraph"/>
        <w:numPr>
          <w:ilvl w:val="0"/>
          <w:numId w:val="31"/>
        </w:numPr>
        <w:spacing w:after="0"/>
        <w:rPr>
          <w:rFonts w:ascii="Sanskrit Text" w:hAnsi="Sanskrit Text" w:cs="Sanskrit Text"/>
          <w:lang w:val="en-US"/>
        </w:rPr>
      </w:pPr>
      <w:r w:rsidRPr="004E1DA6">
        <w:rPr>
          <w:rFonts w:ascii="Sanskrit Text" w:hAnsi="Sanskrit Text" w:cs="Sanskrit Text"/>
          <w:lang w:val="en-US"/>
        </w:rPr>
        <w:t>Overall, what are the main strengths and weaknesses of your company</w:t>
      </w:r>
      <w:r w:rsidR="00D1424F">
        <w:rPr>
          <w:rFonts w:ascii="Sanskrit Text" w:hAnsi="Sanskrit Text" w:cs="Sanskrit Text"/>
          <w:lang w:val="en-150"/>
        </w:rPr>
        <w:t>’s seed</w:t>
      </w:r>
      <w:r w:rsidR="002E7C00">
        <w:rPr>
          <w:rFonts w:ascii="Sanskrit Text" w:hAnsi="Sanskrit Text" w:cs="Sanskrit Text"/>
          <w:lang w:val="en-150"/>
        </w:rPr>
        <w:t>-related activities?</w:t>
      </w:r>
    </w:p>
    <w:p w14:paraId="6BACF133" w14:textId="77777777" w:rsidR="004B5E1C" w:rsidRPr="003043D3" w:rsidRDefault="004B5E1C" w:rsidP="0003309D">
      <w:pPr>
        <w:pStyle w:val="ListParagraph"/>
        <w:rPr>
          <w:rFonts w:ascii="Sanskrit Text" w:hAnsi="Sanskrit Text" w:cs="Sanskrit Text"/>
          <w:lang w:val="en-US"/>
        </w:rPr>
      </w:pPr>
    </w:p>
    <w:p w14:paraId="1D7957C8" w14:textId="237D4F4F" w:rsidR="00801509" w:rsidRPr="00BD13E3" w:rsidRDefault="00F55A54" w:rsidP="002242CF">
      <w:pPr>
        <w:pStyle w:val="Heading2"/>
      </w:pPr>
      <w:r w:rsidRPr="00BD13E3">
        <w:t>Coordination with other actors</w:t>
      </w:r>
    </w:p>
    <w:p w14:paraId="7A6B1754" w14:textId="5C5F6898" w:rsidR="00D76E47" w:rsidRPr="00D4372F" w:rsidRDefault="00D76E47" w:rsidP="00D76E47">
      <w:pPr>
        <w:pStyle w:val="ListParagraph"/>
        <w:numPr>
          <w:ilvl w:val="0"/>
          <w:numId w:val="21"/>
        </w:numPr>
        <w:spacing w:after="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>
        <w:rPr>
          <w:rFonts w:ascii="Sanskrit Text" w:hAnsi="Sanskrit Text" w:cs="Sanskrit Text"/>
          <w:lang w:val="en-US"/>
        </w:rPr>
        <w:t xml:space="preserve">o </w:t>
      </w:r>
      <w:r w:rsidRPr="00D4372F">
        <w:rPr>
          <w:rFonts w:ascii="Sanskrit Text" w:hAnsi="Sanskrit Text" w:cs="Sanskrit Text"/>
          <w:lang w:val="en-US"/>
        </w:rPr>
        <w:t xml:space="preserve">are the </w:t>
      </w:r>
      <w:r w:rsidRPr="00D4372F">
        <w:rPr>
          <w:rFonts w:ascii="Sanskrit Text" w:hAnsi="Sanskrit Text" w:cs="Sanskrit Text"/>
          <w:u w:val="single"/>
          <w:lang w:val="en-US"/>
        </w:rPr>
        <w:t>main actors</w:t>
      </w:r>
      <w:r w:rsidRPr="00D4372F">
        <w:rPr>
          <w:rFonts w:ascii="Sanskrit Text" w:hAnsi="Sanskrit Text" w:cs="Sanskrit Text"/>
          <w:lang w:val="en-US"/>
        </w:rPr>
        <w:t xml:space="preserve"> you work with for your seed-related activities? </w:t>
      </w:r>
      <w:r w:rsidRPr="00D4372F">
        <w:rPr>
          <w:rFonts w:ascii="Sanskrit Text" w:hAnsi="Sanskrit Text" w:cs="Sanskrit Text"/>
          <w:i/>
          <w:iCs/>
          <w:lang w:val="en-US"/>
        </w:rPr>
        <w:t>(</w:t>
      </w:r>
      <w:r w:rsidR="0080327E" w:rsidRPr="00D4372F">
        <w:rPr>
          <w:rFonts w:ascii="Sanskrit Text" w:hAnsi="Sanskrit Text" w:cs="Sanskrit Text"/>
          <w:i/>
          <w:iCs/>
          <w:lang w:val="en-US"/>
        </w:rPr>
        <w:t>Check</w:t>
      </w:r>
      <w:r w:rsidRPr="00D4372F">
        <w:rPr>
          <w:rFonts w:ascii="Sanskrit Text" w:hAnsi="Sanskrit Text" w:cs="Sanskrit Text"/>
          <w:i/>
          <w:iCs/>
          <w:lang w:val="en-US"/>
        </w:rPr>
        <w:t xml:space="preserve"> off all that apply)</w:t>
      </w:r>
    </w:p>
    <w:p w14:paraId="6E2AF440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proofErr w:type="spellStart"/>
      <w:r w:rsidRPr="00D76E47">
        <w:rPr>
          <w:rFonts w:ascii="Sanskrit Text" w:hAnsi="Sanskrit Text" w:cs="Sanskrit Text"/>
          <w:lang w:val="en-US"/>
        </w:rPr>
        <w:t>Genebanks</w:t>
      </w:r>
      <w:proofErr w:type="spellEnd"/>
      <w:r w:rsidRPr="00D76E47">
        <w:rPr>
          <w:rFonts w:ascii="Sanskrit Text" w:hAnsi="Sanskrit Text" w:cs="Sanskrit Text"/>
          <w:lang w:val="en-US"/>
        </w:rPr>
        <w:t xml:space="preserve"> </w:t>
      </w:r>
    </w:p>
    <w:p w14:paraId="00E9202F" w14:textId="1A05CB0A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Plant breed</w:t>
      </w:r>
      <w:r w:rsidR="008855E8">
        <w:rPr>
          <w:rFonts w:ascii="Sanskrit Text" w:hAnsi="Sanskrit Text" w:cs="Sanskrit Text"/>
          <w:lang w:val="en-US"/>
        </w:rPr>
        <w:t>ers</w:t>
      </w:r>
    </w:p>
    <w:p w14:paraId="0A8451F7" w14:textId="753AB57A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Agricultural extension</w:t>
      </w:r>
    </w:p>
    <w:p w14:paraId="11492EA0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proofErr w:type="spellStart"/>
      <w:r w:rsidRPr="00D76E47">
        <w:rPr>
          <w:rFonts w:ascii="Sanskrit Text" w:hAnsi="Sanskrit Text" w:cs="Sanskrit Text"/>
          <w:lang w:val="en-US"/>
        </w:rPr>
        <w:t>Agrodealers</w:t>
      </w:r>
      <w:proofErr w:type="spellEnd"/>
      <w:r w:rsidRPr="00D76E47">
        <w:rPr>
          <w:rFonts w:ascii="Sanskrit Text" w:hAnsi="Sanskrit Text" w:cs="Sanskrit Text"/>
          <w:lang w:val="en-US"/>
        </w:rPr>
        <w:t xml:space="preserve"> </w:t>
      </w:r>
    </w:p>
    <w:p w14:paraId="3F8E7074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Farmer organizations, e.g., cooperatives and unions</w:t>
      </w:r>
    </w:p>
    <w:p w14:paraId="567CD670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Individual farmers/households</w:t>
      </w:r>
    </w:p>
    <w:p w14:paraId="0E3B6301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lastRenderedPageBreak/>
        <w:t>NGOs</w:t>
      </w:r>
    </w:p>
    <w:p w14:paraId="1751C873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Plant variety release committee and registration office</w:t>
      </w:r>
    </w:p>
    <w:p w14:paraId="3783A843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New plant variety protection bureau</w:t>
      </w:r>
    </w:p>
    <w:p w14:paraId="50DAECED" w14:textId="77777777" w:rsidR="00D76E47" w:rsidRPr="00D76E47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D76E47">
        <w:rPr>
          <w:rFonts w:ascii="Sanskrit Text" w:hAnsi="Sanskrit Text" w:cs="Sanskrit Text"/>
          <w:lang w:val="en-US"/>
        </w:rPr>
        <w:t>Seed quality control agency and plant protection and quarantine authority</w:t>
      </w:r>
    </w:p>
    <w:p w14:paraId="3426BB54" w14:textId="0AECC5BD" w:rsidR="00D76E47" w:rsidRPr="00BB1AD2" w:rsidRDefault="00D76E47" w:rsidP="00D76E47">
      <w:pPr>
        <w:pStyle w:val="ListParagraph"/>
        <w:numPr>
          <w:ilvl w:val="0"/>
          <w:numId w:val="22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>
        <w:rPr>
          <w:rFonts w:ascii="Sanskrit Text" w:hAnsi="Sanskrit Text" w:cs="Sanskrit Text"/>
          <w:lang w:val="en-US"/>
        </w:rPr>
        <w:t>s (specify):</w:t>
      </w:r>
      <w:r w:rsidR="00510294">
        <w:rPr>
          <w:rFonts w:ascii="Sanskrit Text" w:hAnsi="Sanskrit Text" w:cs="Sanskrit Text"/>
          <w:lang w:val="en-US"/>
        </w:rPr>
        <w:t xml:space="preserve"> </w:t>
      </w:r>
      <w:r>
        <w:rPr>
          <w:rFonts w:ascii="Sanskrit Text" w:hAnsi="Sanskrit Text" w:cs="Sanskrit Text"/>
          <w:lang w:val="en-US"/>
        </w:rPr>
        <w:t>__________________________________</w:t>
      </w:r>
    </w:p>
    <w:p w14:paraId="4CED57A3" w14:textId="77777777" w:rsidR="00D76E47" w:rsidRPr="00FD5588" w:rsidRDefault="00D76E47" w:rsidP="00D76E47">
      <w:pPr>
        <w:pStyle w:val="ListParagraph"/>
        <w:numPr>
          <w:ilvl w:val="0"/>
          <w:numId w:val="21"/>
        </w:numPr>
        <w:spacing w:after="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>How well do</w:t>
      </w:r>
      <w:r>
        <w:rPr>
          <w:rFonts w:ascii="Sanskrit Text" w:hAnsi="Sanskrit Text" w:cs="Sanskrit Text"/>
          <w:lang w:val="en-US"/>
        </w:rPr>
        <w:t xml:space="preserve"> your interactions/collaborations with these </w:t>
      </w:r>
      <w:proofErr w:type="gramStart"/>
      <w:r>
        <w:rPr>
          <w:rFonts w:ascii="Sanskrit Text" w:hAnsi="Sanskrit Text" w:cs="Sanskrit Text"/>
          <w:lang w:val="en-US"/>
        </w:rPr>
        <w:t>actors</w:t>
      </w:r>
      <w:proofErr w:type="gramEnd"/>
      <w:r>
        <w:rPr>
          <w:rFonts w:ascii="Sanskrit Text" w:hAnsi="Sanskrit Text" w:cs="Sanskrit Text"/>
          <w:lang w:val="en-US"/>
        </w:rPr>
        <w:t xml:space="preserve"> function? </w:t>
      </w:r>
    </w:p>
    <w:p w14:paraId="4847E50D" w14:textId="77777777" w:rsidR="00D76E47" w:rsidRPr="00602B95" w:rsidRDefault="00D76E47" w:rsidP="00D76E47">
      <w:pPr>
        <w:pStyle w:val="ListParagraph"/>
        <w:numPr>
          <w:ilvl w:val="1"/>
          <w:numId w:val="2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092AFF97" w14:textId="77777777" w:rsidR="00D76E47" w:rsidRDefault="00D76E47" w:rsidP="00D76E47">
      <w:pPr>
        <w:pStyle w:val="ListParagraph"/>
        <w:numPr>
          <w:ilvl w:val="1"/>
          <w:numId w:val="2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519BEB7E" w14:textId="77777777" w:rsidR="00D76E47" w:rsidRDefault="00D76E47" w:rsidP="00D76E47">
      <w:pPr>
        <w:pStyle w:val="ListParagraph"/>
        <w:numPr>
          <w:ilvl w:val="0"/>
          <w:numId w:val="21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</w:t>
      </w:r>
      <w:proofErr w:type="spellStart"/>
      <w:r w:rsidRPr="00195796">
        <w:rPr>
          <w:rFonts w:ascii="Sanskrit Text" w:hAnsi="Sanskrit Text" w:cs="Sanskrit Text"/>
          <w:lang w:val="en-US"/>
        </w:rPr>
        <w:t>genebank</w:t>
      </w:r>
      <w:proofErr w:type="spellEnd"/>
      <w:r w:rsidRPr="00195796">
        <w:rPr>
          <w:rFonts w:ascii="Sanskrit Text" w:hAnsi="Sanskrit Text" w:cs="Sanskrit Text"/>
          <w:lang w:val="en-US"/>
        </w:rPr>
        <w:t xml:space="preserve">? </w:t>
      </w:r>
      <w:r w:rsidRPr="00F75A08">
        <w:rPr>
          <w:rFonts w:ascii="Sanskrit Text" w:hAnsi="Sanskrit Text" w:cs="Sanskrit Text"/>
          <w:lang w:val="en-US"/>
        </w:rPr>
        <w:t xml:space="preserve">If so, how? </w:t>
      </w:r>
      <w:r>
        <w:rPr>
          <w:rFonts w:ascii="Sanskrit Text" w:hAnsi="Sanskrit Text" w:cs="Sanskrit Text"/>
          <w:lang w:val="en-US"/>
        </w:rPr>
        <w:t xml:space="preserve"> </w:t>
      </w:r>
    </w:p>
    <w:p w14:paraId="65A61DFB" w14:textId="590F4DC7" w:rsidR="00D76E47" w:rsidRDefault="00D76E47" w:rsidP="00D76E47">
      <w:pPr>
        <w:pStyle w:val="ListParagraph"/>
        <w:numPr>
          <w:ilvl w:val="1"/>
          <w:numId w:val="2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F320F5">
        <w:rPr>
          <w:rFonts w:ascii="Sanskrit Text" w:hAnsi="Sanskrit Text" w:cs="Sanskrit Text"/>
          <w:lang w:val="en-US"/>
        </w:rPr>
        <w:t xml:space="preserve">Do you have suggestions on how the role of the national </w:t>
      </w:r>
      <w:proofErr w:type="spellStart"/>
      <w:r w:rsidRPr="00F320F5">
        <w:rPr>
          <w:rFonts w:ascii="Sanskrit Text" w:hAnsi="Sanskrit Text" w:cs="Sanskrit Text"/>
          <w:lang w:val="en-US"/>
        </w:rPr>
        <w:t>genebank</w:t>
      </w:r>
      <w:proofErr w:type="spellEnd"/>
      <w:r w:rsidRPr="00F320F5">
        <w:rPr>
          <w:rFonts w:ascii="Sanskrit Text" w:hAnsi="Sanskrit Text" w:cs="Sanskrit Text"/>
          <w:lang w:val="en-US"/>
        </w:rPr>
        <w:t xml:space="preserve"> can be improved?</w:t>
      </w:r>
    </w:p>
    <w:p w14:paraId="3B279E8A" w14:textId="77777777" w:rsidR="00312E90" w:rsidRPr="00F320F5" w:rsidRDefault="00312E90" w:rsidP="00312E90">
      <w:pPr>
        <w:pStyle w:val="ListParagraph"/>
        <w:spacing w:after="0"/>
        <w:ind w:left="1134"/>
        <w:rPr>
          <w:rFonts w:ascii="Sanskrit Text" w:hAnsi="Sanskrit Text" w:cs="Sanskrit Text"/>
          <w:lang w:val="en-US"/>
        </w:rPr>
      </w:pPr>
    </w:p>
    <w:p w14:paraId="502F22DA" w14:textId="1B6700C7" w:rsidR="00387073" w:rsidRPr="000D171A" w:rsidRDefault="00387073" w:rsidP="002242CF">
      <w:pPr>
        <w:pStyle w:val="Heading2"/>
      </w:pPr>
      <w:r w:rsidRPr="000D171A">
        <w:t>Contextual factors</w:t>
      </w:r>
    </w:p>
    <w:p w14:paraId="1DA535C3" w14:textId="1E7E04B5" w:rsidR="00110FC1" w:rsidRPr="00836B63" w:rsidRDefault="00110FC1" w:rsidP="00836B63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836B63">
        <w:rPr>
          <w:rFonts w:ascii="Sanskrit Text" w:hAnsi="Sanskrit Text" w:cs="Sanskrit Text"/>
          <w:lang w:val="en-US"/>
        </w:rPr>
        <w:t xml:space="preserve">Which government policies and regulations effectively support your seed business? </w:t>
      </w:r>
      <w:r w:rsidR="00651793" w:rsidRPr="00651793">
        <w:rPr>
          <w:rFonts w:ascii="Sanskrit Text" w:hAnsi="Sanskrit Text" w:cs="Sanskrit Text"/>
          <w:lang w:val="en-US"/>
        </w:rPr>
        <w:t>Which ones pose challenges? Please explain.</w:t>
      </w:r>
    </w:p>
    <w:p w14:paraId="468A2E79" w14:textId="1023A9C0" w:rsidR="00AA6A6A" w:rsidRPr="00836B63" w:rsidRDefault="00AA6A6A" w:rsidP="00836B63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836B63">
        <w:rPr>
          <w:rFonts w:ascii="Sanskrit Text" w:hAnsi="Sanskrit Text" w:cs="Sanskrit Text"/>
          <w:lang w:val="en-US"/>
        </w:rPr>
        <w:t xml:space="preserve">Are there local customs, beliefs, or </w:t>
      </w:r>
      <w:r w:rsidR="009E47DF">
        <w:rPr>
          <w:rFonts w:ascii="Sanskrit Text" w:hAnsi="Sanskrit Text" w:cs="Sanskrit Text"/>
          <w:lang w:val="en-150"/>
        </w:rPr>
        <w:t xml:space="preserve">cultural </w:t>
      </w:r>
      <w:r w:rsidRPr="00836B63">
        <w:rPr>
          <w:rFonts w:ascii="Sanskrit Text" w:hAnsi="Sanskrit Text" w:cs="Sanskrit Text"/>
          <w:lang w:val="en-US"/>
        </w:rPr>
        <w:t>practices that affect your seed-related work? How?</w:t>
      </w:r>
    </w:p>
    <w:p w14:paraId="3E25AF19" w14:textId="3F505A4F" w:rsidR="00AA6A6A" w:rsidRPr="00836B63" w:rsidRDefault="00AA6A6A" w:rsidP="00836B63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836B63">
        <w:rPr>
          <w:rFonts w:ascii="Sanskrit Text" w:hAnsi="Sanskrit Text" w:cs="Sanskrit Text"/>
          <w:lang w:val="en-US"/>
        </w:rPr>
        <w:t xml:space="preserve">What are the effects of </w:t>
      </w:r>
      <w:r w:rsidR="009E47DF">
        <w:rPr>
          <w:rFonts w:ascii="Sanskrit Text" w:hAnsi="Sanskrit Text" w:cs="Sanskrit Text"/>
          <w:lang w:val="en-150"/>
        </w:rPr>
        <w:t xml:space="preserve">the </w:t>
      </w:r>
      <w:r w:rsidRPr="00836B63">
        <w:rPr>
          <w:rFonts w:ascii="Sanskrit Text" w:hAnsi="Sanskrit Text" w:cs="Sanskrit Text"/>
          <w:lang w:val="en-US"/>
        </w:rPr>
        <w:t>market</w:t>
      </w:r>
      <w:r w:rsidR="009E47DF">
        <w:rPr>
          <w:rFonts w:ascii="Sanskrit Text" w:hAnsi="Sanskrit Text" w:cs="Sanskrit Text"/>
          <w:lang w:val="en-150"/>
        </w:rPr>
        <w:t>/economy</w:t>
      </w:r>
      <w:r w:rsidRPr="00836B63">
        <w:rPr>
          <w:rFonts w:ascii="Sanskrit Text" w:hAnsi="Sanskrit Text" w:cs="Sanskrit Text"/>
          <w:lang w:val="en-US"/>
        </w:rPr>
        <w:t xml:space="preserve"> on the company’s breeding, seed production, or dissemination activities? Give specific examples</w:t>
      </w:r>
    </w:p>
    <w:p w14:paraId="2790DCFC" w14:textId="77777777" w:rsidR="00310587" w:rsidRDefault="00310587" w:rsidP="00310587">
      <w:pPr>
        <w:spacing w:after="0"/>
        <w:rPr>
          <w:rFonts w:ascii="Sanskrit Text" w:hAnsi="Sanskrit Text" w:cs="Sanskrit Text"/>
          <w:lang w:val="en-US"/>
        </w:rPr>
      </w:pPr>
    </w:p>
    <w:p w14:paraId="45D270C3" w14:textId="14D76D82" w:rsidR="009761F5" w:rsidRPr="00310587" w:rsidRDefault="009761F5" w:rsidP="00310587">
      <w:pPr>
        <w:spacing w:after="0"/>
        <w:rPr>
          <w:rFonts w:ascii="Sanskrit Text" w:hAnsi="Sanskrit Text" w:cs="Sanskrit Text"/>
          <w:lang w:val="en-US"/>
        </w:rPr>
        <w:sectPr w:rsidR="009761F5" w:rsidRPr="00310587" w:rsidSect="00801509">
          <w:headerReference w:type="default" r:id="rId11"/>
          <w:footerReference w:type="default" r:id="rId12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353CCDEB" w14:textId="16CDA080" w:rsidR="00801509" w:rsidRPr="003043D3" w:rsidRDefault="00801509" w:rsidP="002242CF">
      <w:pPr>
        <w:pStyle w:val="Heading2"/>
      </w:pPr>
      <w:r w:rsidRPr="003043D3">
        <w:t>Recommendations</w:t>
      </w:r>
    </w:p>
    <w:p w14:paraId="275CA46F" w14:textId="7B567AAB" w:rsidR="00235B0C" w:rsidRPr="00235B0C" w:rsidRDefault="00235B0C" w:rsidP="00235B0C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235B0C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03E1FDF5" w14:textId="44249D27" w:rsidR="00B20FC4" w:rsidRPr="00235B0C" w:rsidRDefault="00235B0C" w:rsidP="00235B0C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235B0C">
        <w:rPr>
          <w:rFonts w:ascii="Sanskrit Text" w:hAnsi="Sanskrit Text" w:cs="Sanskrit Text"/>
          <w:lang w:val="en-US"/>
        </w:rPr>
        <w:t xml:space="preserve">In your view, what are the key issues related to seed in this country? </w:t>
      </w:r>
    </w:p>
    <w:p w14:paraId="6E1F6BB0" w14:textId="39473DA1" w:rsidR="00C77CF3" w:rsidRPr="003043D3" w:rsidRDefault="00235B0C" w:rsidP="00B20FC4">
      <w:pPr>
        <w:pStyle w:val="ListParagraph"/>
        <w:numPr>
          <w:ilvl w:val="0"/>
          <w:numId w:val="8"/>
        </w:numPr>
        <w:rPr>
          <w:lang w:val="en-US"/>
        </w:rPr>
      </w:pPr>
      <w:r w:rsidRPr="00B20FC4">
        <w:rPr>
          <w:rFonts w:ascii="Sanskrit Text" w:hAnsi="Sanskrit Text" w:cs="Sanskrit Text"/>
          <w:lang w:val="en-US"/>
        </w:rPr>
        <w:t xml:space="preserve">Do you have any suggestions or recommendations on how to improve farmers’ access to sufficient, </w:t>
      </w:r>
      <w:r w:rsidR="00221366">
        <w:rPr>
          <w:rFonts w:ascii="Sanskrit Text" w:hAnsi="Sanskrit Text" w:cs="Sanskrit Text"/>
          <w:lang w:val="en-US"/>
        </w:rPr>
        <w:t>good-quality</w:t>
      </w:r>
      <w:r w:rsidRPr="00B20FC4">
        <w:rPr>
          <w:rFonts w:ascii="Sanskrit Text" w:hAnsi="Sanskrit Text" w:cs="Sanskrit Text"/>
          <w:lang w:val="en-US"/>
        </w:rPr>
        <w:t xml:space="preserve"> seed of preferred crops and varieties?</w:t>
      </w:r>
    </w:p>
    <w:sectPr w:rsidR="00C77CF3" w:rsidRPr="003043D3" w:rsidSect="0083096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2B0D5" w14:textId="77777777" w:rsidR="00BE59F1" w:rsidRDefault="00BE59F1" w:rsidP="00801509">
      <w:pPr>
        <w:spacing w:after="0" w:line="240" w:lineRule="auto"/>
      </w:pPr>
      <w:r>
        <w:separator/>
      </w:r>
    </w:p>
  </w:endnote>
  <w:endnote w:type="continuationSeparator" w:id="0">
    <w:p w14:paraId="44AF49E6" w14:textId="77777777" w:rsidR="00BE59F1" w:rsidRDefault="00BE59F1" w:rsidP="00801509">
      <w:pPr>
        <w:spacing w:after="0" w:line="240" w:lineRule="auto"/>
      </w:pPr>
      <w:r>
        <w:continuationSeparator/>
      </w:r>
    </w:p>
  </w:endnote>
  <w:endnote w:type="continuationNotice" w:id="1">
    <w:p w14:paraId="4CF4C817" w14:textId="77777777" w:rsidR="00BE59F1" w:rsidRDefault="00BE59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9387536"/>
      <w:docPartObj>
        <w:docPartGallery w:val="Page Numbers (Bottom of Page)"/>
        <w:docPartUnique/>
      </w:docPartObj>
    </w:sdtPr>
    <w:sdtEndPr/>
    <w:sdtContent>
      <w:p w14:paraId="4B197DCE" w14:textId="77777777" w:rsidR="00830960" w:rsidRDefault="0080150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FC1DC8" w14:textId="77777777" w:rsidR="00830960" w:rsidRDefault="00830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21311" w14:textId="77777777" w:rsidR="00BE59F1" w:rsidRDefault="00BE59F1" w:rsidP="00801509">
      <w:pPr>
        <w:spacing w:after="0" w:line="240" w:lineRule="auto"/>
      </w:pPr>
      <w:r>
        <w:separator/>
      </w:r>
    </w:p>
  </w:footnote>
  <w:footnote w:type="continuationSeparator" w:id="0">
    <w:p w14:paraId="005B3269" w14:textId="77777777" w:rsidR="00BE59F1" w:rsidRDefault="00BE59F1" w:rsidP="00801509">
      <w:pPr>
        <w:spacing w:after="0" w:line="240" w:lineRule="auto"/>
      </w:pPr>
      <w:r>
        <w:continuationSeparator/>
      </w:r>
    </w:p>
  </w:footnote>
  <w:footnote w:type="continuationNotice" w:id="1">
    <w:p w14:paraId="1806D3F6" w14:textId="77777777" w:rsidR="00BE59F1" w:rsidRDefault="00BE59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9EBC3" w14:textId="0CB718FC" w:rsidR="00830960" w:rsidRDefault="00CE7FEA" w:rsidP="002E38B3">
    <w:pPr>
      <w:pStyle w:val="Header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C44DDA3" wp14:editId="2A17E851">
          <wp:simplePos x="0" y="0"/>
          <wp:positionH relativeFrom="column">
            <wp:posOffset>2371725</wp:posOffset>
          </wp:positionH>
          <wp:positionV relativeFrom="paragraph">
            <wp:posOffset>12700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05203833" wp14:editId="7EA20E9F">
          <wp:simplePos x="0" y="0"/>
          <wp:positionH relativeFrom="column">
            <wp:posOffset>4799965</wp:posOffset>
          </wp:positionH>
          <wp:positionV relativeFrom="paragraph">
            <wp:posOffset>-952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932FF47" wp14:editId="1F46EA95">
          <wp:simplePos x="0" y="0"/>
          <wp:positionH relativeFrom="page">
            <wp:posOffset>914400</wp:posOffset>
          </wp:positionH>
          <wp:positionV relativeFrom="topMargin">
            <wp:posOffset>301942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D72"/>
    <w:multiLevelType w:val="hybridMultilevel"/>
    <w:tmpl w:val="BF70B30A"/>
    <w:lvl w:ilvl="0" w:tplc="04140017">
      <w:start w:val="1"/>
      <w:numFmt w:val="lowerLetter"/>
      <w:lvlText w:val="%1)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AB5045"/>
    <w:multiLevelType w:val="hybridMultilevel"/>
    <w:tmpl w:val="2BA822F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C0F69"/>
    <w:multiLevelType w:val="hybridMultilevel"/>
    <w:tmpl w:val="243C680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91ABD"/>
    <w:multiLevelType w:val="hybridMultilevel"/>
    <w:tmpl w:val="DDBAC66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CC6"/>
    <w:multiLevelType w:val="hybridMultilevel"/>
    <w:tmpl w:val="9B6E6252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728D5"/>
    <w:multiLevelType w:val="hybridMultilevel"/>
    <w:tmpl w:val="8264A19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170453"/>
    <w:multiLevelType w:val="hybridMultilevel"/>
    <w:tmpl w:val="05C8030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F73BC"/>
    <w:multiLevelType w:val="hybridMultilevel"/>
    <w:tmpl w:val="4D2CF51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77416"/>
    <w:multiLevelType w:val="hybridMultilevel"/>
    <w:tmpl w:val="80E0B4C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65575"/>
    <w:multiLevelType w:val="hybridMultilevel"/>
    <w:tmpl w:val="77187020"/>
    <w:lvl w:ilvl="0" w:tplc="0414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3F4D3D07"/>
    <w:multiLevelType w:val="hybridMultilevel"/>
    <w:tmpl w:val="260AD106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E15A3E"/>
    <w:multiLevelType w:val="hybridMultilevel"/>
    <w:tmpl w:val="A2A8AFC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7AC3"/>
    <w:multiLevelType w:val="hybridMultilevel"/>
    <w:tmpl w:val="E1B8DF0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4D4356"/>
    <w:multiLevelType w:val="hybridMultilevel"/>
    <w:tmpl w:val="321006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C853A9"/>
    <w:multiLevelType w:val="hybridMultilevel"/>
    <w:tmpl w:val="799E312E"/>
    <w:lvl w:ilvl="0" w:tplc="E854A5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F827A87"/>
    <w:multiLevelType w:val="hybridMultilevel"/>
    <w:tmpl w:val="5AAA8842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8B7DE5"/>
    <w:multiLevelType w:val="hybridMultilevel"/>
    <w:tmpl w:val="20B29B36"/>
    <w:lvl w:ilvl="0" w:tplc="E854A5F8">
      <w:start w:val="1"/>
      <w:numFmt w:val="bullet"/>
      <w:lvlText w:val=""/>
      <w:lvlJc w:val="left"/>
      <w:pPr>
        <w:ind w:left="2352" w:hanging="360"/>
      </w:pPr>
      <w:rPr>
        <w:rFonts w:ascii="Symbol" w:hAnsi="Symbol"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3072" w:hanging="360"/>
      </w:pPr>
    </w:lvl>
    <w:lvl w:ilvl="2" w:tplc="FFFFFFFF" w:tentative="1">
      <w:start w:val="1"/>
      <w:numFmt w:val="lowerRoman"/>
      <w:lvlText w:val="%3."/>
      <w:lvlJc w:val="right"/>
      <w:pPr>
        <w:ind w:left="3792" w:hanging="180"/>
      </w:pPr>
    </w:lvl>
    <w:lvl w:ilvl="3" w:tplc="FFFFFFFF" w:tentative="1">
      <w:start w:val="1"/>
      <w:numFmt w:val="decimal"/>
      <w:lvlText w:val="%4."/>
      <w:lvlJc w:val="left"/>
      <w:pPr>
        <w:ind w:left="4512" w:hanging="360"/>
      </w:pPr>
    </w:lvl>
    <w:lvl w:ilvl="4" w:tplc="FFFFFFFF" w:tentative="1">
      <w:start w:val="1"/>
      <w:numFmt w:val="lowerLetter"/>
      <w:lvlText w:val="%5."/>
      <w:lvlJc w:val="left"/>
      <w:pPr>
        <w:ind w:left="5232" w:hanging="360"/>
      </w:pPr>
    </w:lvl>
    <w:lvl w:ilvl="5" w:tplc="FFFFFFFF" w:tentative="1">
      <w:start w:val="1"/>
      <w:numFmt w:val="lowerRoman"/>
      <w:lvlText w:val="%6."/>
      <w:lvlJc w:val="right"/>
      <w:pPr>
        <w:ind w:left="5952" w:hanging="180"/>
      </w:pPr>
    </w:lvl>
    <w:lvl w:ilvl="6" w:tplc="FFFFFFFF" w:tentative="1">
      <w:start w:val="1"/>
      <w:numFmt w:val="decimal"/>
      <w:lvlText w:val="%7."/>
      <w:lvlJc w:val="left"/>
      <w:pPr>
        <w:ind w:left="6672" w:hanging="360"/>
      </w:pPr>
    </w:lvl>
    <w:lvl w:ilvl="7" w:tplc="FFFFFFFF" w:tentative="1">
      <w:start w:val="1"/>
      <w:numFmt w:val="lowerLetter"/>
      <w:lvlText w:val="%8."/>
      <w:lvlJc w:val="left"/>
      <w:pPr>
        <w:ind w:left="7392" w:hanging="360"/>
      </w:pPr>
    </w:lvl>
    <w:lvl w:ilvl="8" w:tplc="FFFFFFFF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19" w15:restartNumberingAfterBreak="0">
    <w:nsid w:val="565A74BF"/>
    <w:multiLevelType w:val="hybridMultilevel"/>
    <w:tmpl w:val="8F0E9FD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A05457B"/>
    <w:multiLevelType w:val="hybridMultilevel"/>
    <w:tmpl w:val="34D8CA9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FF2ADB"/>
    <w:multiLevelType w:val="hybridMultilevel"/>
    <w:tmpl w:val="871CCA2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7C2F90"/>
    <w:multiLevelType w:val="hybridMultilevel"/>
    <w:tmpl w:val="BC4C53CC"/>
    <w:lvl w:ilvl="0" w:tplc="E854A5F8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5F811CC0"/>
    <w:multiLevelType w:val="hybridMultilevel"/>
    <w:tmpl w:val="18F4BC5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67817"/>
    <w:multiLevelType w:val="hybridMultilevel"/>
    <w:tmpl w:val="E904FA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535D8F"/>
    <w:multiLevelType w:val="hybridMultilevel"/>
    <w:tmpl w:val="F49CBDE0"/>
    <w:lvl w:ilvl="0" w:tplc="CDF6E92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13375"/>
    <w:multiLevelType w:val="hybridMultilevel"/>
    <w:tmpl w:val="AEFEE084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0C668C"/>
    <w:multiLevelType w:val="hybridMultilevel"/>
    <w:tmpl w:val="09B4BDB0"/>
    <w:lvl w:ilvl="0" w:tplc="04140017">
      <w:start w:val="1"/>
      <w:numFmt w:val="lowerLetter"/>
      <w:lvlText w:val="%1)"/>
      <w:lvlJc w:val="left"/>
      <w:pPr>
        <w:ind w:left="459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179" w:hanging="360"/>
      </w:pPr>
    </w:lvl>
    <w:lvl w:ilvl="2" w:tplc="FFFFFFFF" w:tentative="1">
      <w:start w:val="1"/>
      <w:numFmt w:val="lowerRoman"/>
      <w:lvlText w:val="%3."/>
      <w:lvlJc w:val="right"/>
      <w:pPr>
        <w:ind w:left="1899" w:hanging="180"/>
      </w:pPr>
    </w:lvl>
    <w:lvl w:ilvl="3" w:tplc="FFFFFFFF" w:tentative="1">
      <w:start w:val="1"/>
      <w:numFmt w:val="decimal"/>
      <w:lvlText w:val="%4."/>
      <w:lvlJc w:val="left"/>
      <w:pPr>
        <w:ind w:left="2619" w:hanging="360"/>
      </w:pPr>
    </w:lvl>
    <w:lvl w:ilvl="4" w:tplc="FFFFFFFF" w:tentative="1">
      <w:start w:val="1"/>
      <w:numFmt w:val="lowerLetter"/>
      <w:lvlText w:val="%5."/>
      <w:lvlJc w:val="left"/>
      <w:pPr>
        <w:ind w:left="3339" w:hanging="360"/>
      </w:pPr>
    </w:lvl>
    <w:lvl w:ilvl="5" w:tplc="FFFFFFFF" w:tentative="1">
      <w:start w:val="1"/>
      <w:numFmt w:val="lowerRoman"/>
      <w:lvlText w:val="%6."/>
      <w:lvlJc w:val="right"/>
      <w:pPr>
        <w:ind w:left="4059" w:hanging="180"/>
      </w:pPr>
    </w:lvl>
    <w:lvl w:ilvl="6" w:tplc="FFFFFFFF" w:tentative="1">
      <w:start w:val="1"/>
      <w:numFmt w:val="decimal"/>
      <w:lvlText w:val="%7."/>
      <w:lvlJc w:val="left"/>
      <w:pPr>
        <w:ind w:left="4779" w:hanging="360"/>
      </w:pPr>
    </w:lvl>
    <w:lvl w:ilvl="7" w:tplc="FFFFFFFF" w:tentative="1">
      <w:start w:val="1"/>
      <w:numFmt w:val="lowerLetter"/>
      <w:lvlText w:val="%8."/>
      <w:lvlJc w:val="left"/>
      <w:pPr>
        <w:ind w:left="5499" w:hanging="360"/>
      </w:pPr>
    </w:lvl>
    <w:lvl w:ilvl="8" w:tplc="FFFFFFFF" w:tentative="1">
      <w:start w:val="1"/>
      <w:numFmt w:val="lowerRoman"/>
      <w:lvlText w:val="%9."/>
      <w:lvlJc w:val="right"/>
      <w:pPr>
        <w:ind w:left="6219" w:hanging="180"/>
      </w:pPr>
    </w:lvl>
  </w:abstractNum>
  <w:abstractNum w:abstractNumId="29" w15:restartNumberingAfterBreak="0">
    <w:nsid w:val="74E84B1C"/>
    <w:multiLevelType w:val="hybridMultilevel"/>
    <w:tmpl w:val="5448B24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395BAD"/>
    <w:multiLevelType w:val="hybridMultilevel"/>
    <w:tmpl w:val="DDCA4CE8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DF57AA"/>
    <w:multiLevelType w:val="hybridMultilevel"/>
    <w:tmpl w:val="243C680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666F65"/>
    <w:multiLevelType w:val="hybridMultilevel"/>
    <w:tmpl w:val="2BA822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367704">
    <w:abstractNumId w:val="24"/>
  </w:num>
  <w:num w:numId="2" w16cid:durableId="2083331943">
    <w:abstractNumId w:val="30"/>
  </w:num>
  <w:num w:numId="3" w16cid:durableId="1987465654">
    <w:abstractNumId w:val="20"/>
  </w:num>
  <w:num w:numId="4" w16cid:durableId="217861460">
    <w:abstractNumId w:val="2"/>
  </w:num>
  <w:num w:numId="5" w16cid:durableId="1383020828">
    <w:abstractNumId w:val="26"/>
  </w:num>
  <w:num w:numId="6" w16cid:durableId="434401279">
    <w:abstractNumId w:val="1"/>
  </w:num>
  <w:num w:numId="7" w16cid:durableId="1488790934">
    <w:abstractNumId w:val="0"/>
  </w:num>
  <w:num w:numId="8" w16cid:durableId="818768217">
    <w:abstractNumId w:val="3"/>
  </w:num>
  <w:num w:numId="9" w16cid:durableId="490683924">
    <w:abstractNumId w:val="7"/>
  </w:num>
  <w:num w:numId="10" w16cid:durableId="1265116339">
    <w:abstractNumId w:val="8"/>
  </w:num>
  <w:num w:numId="11" w16cid:durableId="694039554">
    <w:abstractNumId w:val="14"/>
  </w:num>
  <w:num w:numId="12" w16cid:durableId="1662810287">
    <w:abstractNumId w:val="9"/>
  </w:num>
  <w:num w:numId="13" w16cid:durableId="500895006">
    <w:abstractNumId w:val="12"/>
  </w:num>
  <w:num w:numId="14" w16cid:durableId="892811952">
    <w:abstractNumId w:val="5"/>
  </w:num>
  <w:num w:numId="15" w16cid:durableId="1220746448">
    <w:abstractNumId w:val="22"/>
  </w:num>
  <w:num w:numId="16" w16cid:durableId="800923997">
    <w:abstractNumId w:val="29"/>
  </w:num>
  <w:num w:numId="17" w16cid:durableId="522747681">
    <w:abstractNumId w:val="17"/>
  </w:num>
  <w:num w:numId="18" w16cid:durableId="138498915">
    <w:abstractNumId w:val="18"/>
  </w:num>
  <w:num w:numId="19" w16cid:durableId="819736265">
    <w:abstractNumId w:val="21"/>
  </w:num>
  <w:num w:numId="20" w16cid:durableId="1508598172">
    <w:abstractNumId w:val="13"/>
  </w:num>
  <w:num w:numId="21" w16cid:durableId="1015423465">
    <w:abstractNumId w:val="19"/>
  </w:num>
  <w:num w:numId="22" w16cid:durableId="366756417">
    <w:abstractNumId w:val="6"/>
  </w:num>
  <w:num w:numId="23" w16cid:durableId="1116678735">
    <w:abstractNumId w:val="4"/>
  </w:num>
  <w:num w:numId="24" w16cid:durableId="1224291809">
    <w:abstractNumId w:val="10"/>
  </w:num>
  <w:num w:numId="25" w16cid:durableId="1287589928">
    <w:abstractNumId w:val="28"/>
  </w:num>
  <w:num w:numId="26" w16cid:durableId="1088577197">
    <w:abstractNumId w:val="16"/>
  </w:num>
  <w:num w:numId="27" w16cid:durableId="902373833">
    <w:abstractNumId w:val="23"/>
  </w:num>
  <w:num w:numId="28" w16cid:durableId="243300748">
    <w:abstractNumId w:val="11"/>
  </w:num>
  <w:num w:numId="29" w16cid:durableId="1445922073">
    <w:abstractNumId w:val="31"/>
  </w:num>
  <w:num w:numId="30" w16cid:durableId="1347706852">
    <w:abstractNumId w:val="25"/>
  </w:num>
  <w:num w:numId="31" w16cid:durableId="1263218733">
    <w:abstractNumId w:val="32"/>
  </w:num>
  <w:num w:numId="32" w16cid:durableId="464391207">
    <w:abstractNumId w:val="27"/>
  </w:num>
  <w:num w:numId="33" w16cid:durableId="5439059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DS0MDc0MzMyMzFU0lEKTi0uzszPAykwNKgFAM+VjF8tAAAA"/>
  </w:docVars>
  <w:rsids>
    <w:rsidRoot w:val="00801509"/>
    <w:rsid w:val="00000D33"/>
    <w:rsid w:val="00005D88"/>
    <w:rsid w:val="00013DE9"/>
    <w:rsid w:val="000146B6"/>
    <w:rsid w:val="00015355"/>
    <w:rsid w:val="00023749"/>
    <w:rsid w:val="0002737E"/>
    <w:rsid w:val="0003309D"/>
    <w:rsid w:val="000374C4"/>
    <w:rsid w:val="0005430C"/>
    <w:rsid w:val="000740D0"/>
    <w:rsid w:val="000764E6"/>
    <w:rsid w:val="00076654"/>
    <w:rsid w:val="00090054"/>
    <w:rsid w:val="00091990"/>
    <w:rsid w:val="00092BB1"/>
    <w:rsid w:val="00093E6E"/>
    <w:rsid w:val="00093F0D"/>
    <w:rsid w:val="000A02E6"/>
    <w:rsid w:val="000A0897"/>
    <w:rsid w:val="000A76FF"/>
    <w:rsid w:val="000C609B"/>
    <w:rsid w:val="000C6F43"/>
    <w:rsid w:val="000D171A"/>
    <w:rsid w:val="000D3230"/>
    <w:rsid w:val="000E0E5D"/>
    <w:rsid w:val="000E5BAA"/>
    <w:rsid w:val="000E79F5"/>
    <w:rsid w:val="000F0719"/>
    <w:rsid w:val="000F52D8"/>
    <w:rsid w:val="000F76E2"/>
    <w:rsid w:val="001106E6"/>
    <w:rsid w:val="00110E87"/>
    <w:rsid w:val="00110FC1"/>
    <w:rsid w:val="00111695"/>
    <w:rsid w:val="001241C9"/>
    <w:rsid w:val="001253F2"/>
    <w:rsid w:val="00131EF6"/>
    <w:rsid w:val="00145F7B"/>
    <w:rsid w:val="001614A9"/>
    <w:rsid w:val="0016245F"/>
    <w:rsid w:val="00163EAB"/>
    <w:rsid w:val="00166028"/>
    <w:rsid w:val="00166FAA"/>
    <w:rsid w:val="001706A5"/>
    <w:rsid w:val="001833FA"/>
    <w:rsid w:val="0019651B"/>
    <w:rsid w:val="00196999"/>
    <w:rsid w:val="001D33AC"/>
    <w:rsid w:val="001E0B16"/>
    <w:rsid w:val="001E5775"/>
    <w:rsid w:val="002006DB"/>
    <w:rsid w:val="0021113F"/>
    <w:rsid w:val="00220FE7"/>
    <w:rsid w:val="00221366"/>
    <w:rsid w:val="002242CF"/>
    <w:rsid w:val="00235B0C"/>
    <w:rsid w:val="00244E69"/>
    <w:rsid w:val="00250CA0"/>
    <w:rsid w:val="00252BFE"/>
    <w:rsid w:val="00253578"/>
    <w:rsid w:val="0026136E"/>
    <w:rsid w:val="00271601"/>
    <w:rsid w:val="00275B45"/>
    <w:rsid w:val="00275F19"/>
    <w:rsid w:val="00275F7F"/>
    <w:rsid w:val="0028127F"/>
    <w:rsid w:val="00282F2C"/>
    <w:rsid w:val="00291171"/>
    <w:rsid w:val="00293C0F"/>
    <w:rsid w:val="00296543"/>
    <w:rsid w:val="002A46C2"/>
    <w:rsid w:val="002C1BC5"/>
    <w:rsid w:val="002C1C4E"/>
    <w:rsid w:val="002E38B3"/>
    <w:rsid w:val="002E7C00"/>
    <w:rsid w:val="002F57CE"/>
    <w:rsid w:val="002F7155"/>
    <w:rsid w:val="003024D4"/>
    <w:rsid w:val="003043D3"/>
    <w:rsid w:val="003071C6"/>
    <w:rsid w:val="00310587"/>
    <w:rsid w:val="00312E90"/>
    <w:rsid w:val="00321E13"/>
    <w:rsid w:val="003227CA"/>
    <w:rsid w:val="00334AAF"/>
    <w:rsid w:val="0033637A"/>
    <w:rsid w:val="00340C3F"/>
    <w:rsid w:val="00342283"/>
    <w:rsid w:val="00342E92"/>
    <w:rsid w:val="00351180"/>
    <w:rsid w:val="00352ED9"/>
    <w:rsid w:val="00373FE4"/>
    <w:rsid w:val="00387073"/>
    <w:rsid w:val="00395257"/>
    <w:rsid w:val="0039683F"/>
    <w:rsid w:val="0039796F"/>
    <w:rsid w:val="003A4B18"/>
    <w:rsid w:val="003B328F"/>
    <w:rsid w:val="003C0E08"/>
    <w:rsid w:val="003C5DCC"/>
    <w:rsid w:val="003D0C26"/>
    <w:rsid w:val="003D68F6"/>
    <w:rsid w:val="003E3393"/>
    <w:rsid w:val="003E36A4"/>
    <w:rsid w:val="003E533F"/>
    <w:rsid w:val="003E615B"/>
    <w:rsid w:val="003F052D"/>
    <w:rsid w:val="003F2E14"/>
    <w:rsid w:val="00407AC7"/>
    <w:rsid w:val="00424AA7"/>
    <w:rsid w:val="004362EC"/>
    <w:rsid w:val="00436C90"/>
    <w:rsid w:val="00463313"/>
    <w:rsid w:val="004715AD"/>
    <w:rsid w:val="00472DFA"/>
    <w:rsid w:val="004873C5"/>
    <w:rsid w:val="0049195C"/>
    <w:rsid w:val="004932F2"/>
    <w:rsid w:val="00497E04"/>
    <w:rsid w:val="004A0F1A"/>
    <w:rsid w:val="004B0DBD"/>
    <w:rsid w:val="004B5E1C"/>
    <w:rsid w:val="004B6CBA"/>
    <w:rsid w:val="004C37BE"/>
    <w:rsid w:val="004C4E3A"/>
    <w:rsid w:val="004C7BB4"/>
    <w:rsid w:val="004D03C6"/>
    <w:rsid w:val="004E1DA6"/>
    <w:rsid w:val="004F3AA7"/>
    <w:rsid w:val="00504E51"/>
    <w:rsid w:val="00510294"/>
    <w:rsid w:val="00522C42"/>
    <w:rsid w:val="00523E4E"/>
    <w:rsid w:val="005374A4"/>
    <w:rsid w:val="00541F48"/>
    <w:rsid w:val="00547A4B"/>
    <w:rsid w:val="005647B2"/>
    <w:rsid w:val="00567BFF"/>
    <w:rsid w:val="00571F8C"/>
    <w:rsid w:val="00586A97"/>
    <w:rsid w:val="005A0514"/>
    <w:rsid w:val="005C0376"/>
    <w:rsid w:val="005C5CBB"/>
    <w:rsid w:val="005D264E"/>
    <w:rsid w:val="005E3C53"/>
    <w:rsid w:val="005E419D"/>
    <w:rsid w:val="005F4BF0"/>
    <w:rsid w:val="00611FD5"/>
    <w:rsid w:val="00616F32"/>
    <w:rsid w:val="00622791"/>
    <w:rsid w:val="00626306"/>
    <w:rsid w:val="00632D7C"/>
    <w:rsid w:val="006360BF"/>
    <w:rsid w:val="00643DF4"/>
    <w:rsid w:val="00644166"/>
    <w:rsid w:val="00651793"/>
    <w:rsid w:val="0065206E"/>
    <w:rsid w:val="00661545"/>
    <w:rsid w:val="00672406"/>
    <w:rsid w:val="00674929"/>
    <w:rsid w:val="006835C2"/>
    <w:rsid w:val="00684B17"/>
    <w:rsid w:val="00690481"/>
    <w:rsid w:val="006A054E"/>
    <w:rsid w:val="006B2821"/>
    <w:rsid w:val="006C1D38"/>
    <w:rsid w:val="006C7314"/>
    <w:rsid w:val="006C7E58"/>
    <w:rsid w:val="006D0D6F"/>
    <w:rsid w:val="006D22AD"/>
    <w:rsid w:val="006D3105"/>
    <w:rsid w:val="006D5F9F"/>
    <w:rsid w:val="006D6752"/>
    <w:rsid w:val="006E0202"/>
    <w:rsid w:val="006E285C"/>
    <w:rsid w:val="006E2B71"/>
    <w:rsid w:val="006F7DDE"/>
    <w:rsid w:val="007156BE"/>
    <w:rsid w:val="00722BED"/>
    <w:rsid w:val="00723B36"/>
    <w:rsid w:val="0075306E"/>
    <w:rsid w:val="00763DA0"/>
    <w:rsid w:val="00765613"/>
    <w:rsid w:val="00772F40"/>
    <w:rsid w:val="00774778"/>
    <w:rsid w:val="00775032"/>
    <w:rsid w:val="007806FE"/>
    <w:rsid w:val="007809F3"/>
    <w:rsid w:val="00780BFC"/>
    <w:rsid w:val="00782970"/>
    <w:rsid w:val="007A25B8"/>
    <w:rsid w:val="007A775A"/>
    <w:rsid w:val="007B7EAD"/>
    <w:rsid w:val="007C5047"/>
    <w:rsid w:val="007C5736"/>
    <w:rsid w:val="007D1A4F"/>
    <w:rsid w:val="007D5661"/>
    <w:rsid w:val="007D641E"/>
    <w:rsid w:val="007D65C9"/>
    <w:rsid w:val="007E2F77"/>
    <w:rsid w:val="007E784B"/>
    <w:rsid w:val="0080097F"/>
    <w:rsid w:val="00801509"/>
    <w:rsid w:val="008023C4"/>
    <w:rsid w:val="008026E3"/>
    <w:rsid w:val="0080327E"/>
    <w:rsid w:val="00803FF1"/>
    <w:rsid w:val="008071DF"/>
    <w:rsid w:val="00816AF5"/>
    <w:rsid w:val="00823779"/>
    <w:rsid w:val="00830960"/>
    <w:rsid w:val="008316CD"/>
    <w:rsid w:val="00836B63"/>
    <w:rsid w:val="00846036"/>
    <w:rsid w:val="008510E2"/>
    <w:rsid w:val="00853EB9"/>
    <w:rsid w:val="00870D08"/>
    <w:rsid w:val="0087274F"/>
    <w:rsid w:val="008751A5"/>
    <w:rsid w:val="008839B7"/>
    <w:rsid w:val="008855E8"/>
    <w:rsid w:val="00894DDE"/>
    <w:rsid w:val="00897D0F"/>
    <w:rsid w:val="008A03DA"/>
    <w:rsid w:val="008B6305"/>
    <w:rsid w:val="008C1A6B"/>
    <w:rsid w:val="008C6024"/>
    <w:rsid w:val="008D0A94"/>
    <w:rsid w:val="008D7172"/>
    <w:rsid w:val="008E0F89"/>
    <w:rsid w:val="009029B8"/>
    <w:rsid w:val="00914D28"/>
    <w:rsid w:val="009223AF"/>
    <w:rsid w:val="00925023"/>
    <w:rsid w:val="009302EE"/>
    <w:rsid w:val="00932808"/>
    <w:rsid w:val="009504C1"/>
    <w:rsid w:val="00956FED"/>
    <w:rsid w:val="00960A27"/>
    <w:rsid w:val="00967670"/>
    <w:rsid w:val="00970031"/>
    <w:rsid w:val="009727C3"/>
    <w:rsid w:val="00972897"/>
    <w:rsid w:val="009761F5"/>
    <w:rsid w:val="00991366"/>
    <w:rsid w:val="009A71A3"/>
    <w:rsid w:val="009B3BD7"/>
    <w:rsid w:val="009B4539"/>
    <w:rsid w:val="009C2228"/>
    <w:rsid w:val="009E1F73"/>
    <w:rsid w:val="009E44B8"/>
    <w:rsid w:val="009E47DF"/>
    <w:rsid w:val="009E6B61"/>
    <w:rsid w:val="009F66C5"/>
    <w:rsid w:val="00A26D99"/>
    <w:rsid w:val="00A33219"/>
    <w:rsid w:val="00A33A99"/>
    <w:rsid w:val="00A40D3A"/>
    <w:rsid w:val="00A60C20"/>
    <w:rsid w:val="00A74D5B"/>
    <w:rsid w:val="00A77D19"/>
    <w:rsid w:val="00A86B68"/>
    <w:rsid w:val="00A90535"/>
    <w:rsid w:val="00AA6A6A"/>
    <w:rsid w:val="00AB23E2"/>
    <w:rsid w:val="00AB2CFD"/>
    <w:rsid w:val="00AB539B"/>
    <w:rsid w:val="00AC4242"/>
    <w:rsid w:val="00AC5224"/>
    <w:rsid w:val="00AC7E51"/>
    <w:rsid w:val="00AD7A00"/>
    <w:rsid w:val="00AE1BFE"/>
    <w:rsid w:val="00AE2194"/>
    <w:rsid w:val="00B01511"/>
    <w:rsid w:val="00B20FC4"/>
    <w:rsid w:val="00B314C6"/>
    <w:rsid w:val="00B4200D"/>
    <w:rsid w:val="00B45A3C"/>
    <w:rsid w:val="00B511A7"/>
    <w:rsid w:val="00B5163C"/>
    <w:rsid w:val="00B51D2D"/>
    <w:rsid w:val="00B525CA"/>
    <w:rsid w:val="00B739DD"/>
    <w:rsid w:val="00B8117D"/>
    <w:rsid w:val="00B861DB"/>
    <w:rsid w:val="00B87169"/>
    <w:rsid w:val="00B911E5"/>
    <w:rsid w:val="00B92567"/>
    <w:rsid w:val="00B93DFD"/>
    <w:rsid w:val="00BB74D3"/>
    <w:rsid w:val="00BC2486"/>
    <w:rsid w:val="00BD13E3"/>
    <w:rsid w:val="00BD407D"/>
    <w:rsid w:val="00BE5966"/>
    <w:rsid w:val="00BE59F1"/>
    <w:rsid w:val="00BF300B"/>
    <w:rsid w:val="00C14A86"/>
    <w:rsid w:val="00C1521B"/>
    <w:rsid w:val="00C23449"/>
    <w:rsid w:val="00C3127B"/>
    <w:rsid w:val="00C4257B"/>
    <w:rsid w:val="00C43A92"/>
    <w:rsid w:val="00C45415"/>
    <w:rsid w:val="00C4583C"/>
    <w:rsid w:val="00C649FE"/>
    <w:rsid w:val="00C77CF3"/>
    <w:rsid w:val="00C92EE9"/>
    <w:rsid w:val="00CA4C76"/>
    <w:rsid w:val="00CA508C"/>
    <w:rsid w:val="00CA6461"/>
    <w:rsid w:val="00CB1BB5"/>
    <w:rsid w:val="00CB1CA1"/>
    <w:rsid w:val="00CE4ED0"/>
    <w:rsid w:val="00CE6440"/>
    <w:rsid w:val="00CE7FEA"/>
    <w:rsid w:val="00CF6750"/>
    <w:rsid w:val="00D0055C"/>
    <w:rsid w:val="00D02BCC"/>
    <w:rsid w:val="00D030C4"/>
    <w:rsid w:val="00D1424F"/>
    <w:rsid w:val="00D159B5"/>
    <w:rsid w:val="00D2135A"/>
    <w:rsid w:val="00D21F6A"/>
    <w:rsid w:val="00D2515E"/>
    <w:rsid w:val="00D27F34"/>
    <w:rsid w:val="00D3243C"/>
    <w:rsid w:val="00D33191"/>
    <w:rsid w:val="00D3339F"/>
    <w:rsid w:val="00D3519C"/>
    <w:rsid w:val="00D359F5"/>
    <w:rsid w:val="00D40AEB"/>
    <w:rsid w:val="00D42BF2"/>
    <w:rsid w:val="00D445FE"/>
    <w:rsid w:val="00D50363"/>
    <w:rsid w:val="00D72613"/>
    <w:rsid w:val="00D755EE"/>
    <w:rsid w:val="00D76E47"/>
    <w:rsid w:val="00D77DB3"/>
    <w:rsid w:val="00D80C1D"/>
    <w:rsid w:val="00D845B3"/>
    <w:rsid w:val="00D92FC8"/>
    <w:rsid w:val="00D95D13"/>
    <w:rsid w:val="00DA3EFF"/>
    <w:rsid w:val="00DC502D"/>
    <w:rsid w:val="00DD0D5E"/>
    <w:rsid w:val="00DE2A83"/>
    <w:rsid w:val="00DE402A"/>
    <w:rsid w:val="00DE7D7F"/>
    <w:rsid w:val="00DF0055"/>
    <w:rsid w:val="00DF6E90"/>
    <w:rsid w:val="00DF7E20"/>
    <w:rsid w:val="00E22775"/>
    <w:rsid w:val="00E233CA"/>
    <w:rsid w:val="00E360C6"/>
    <w:rsid w:val="00E41A6F"/>
    <w:rsid w:val="00E54E55"/>
    <w:rsid w:val="00E62E38"/>
    <w:rsid w:val="00E6347B"/>
    <w:rsid w:val="00E7224B"/>
    <w:rsid w:val="00E75940"/>
    <w:rsid w:val="00E91A6A"/>
    <w:rsid w:val="00EA4546"/>
    <w:rsid w:val="00EA7E80"/>
    <w:rsid w:val="00EB065D"/>
    <w:rsid w:val="00EC11DF"/>
    <w:rsid w:val="00EC1A16"/>
    <w:rsid w:val="00EC2C56"/>
    <w:rsid w:val="00EC3E8A"/>
    <w:rsid w:val="00ED2ADE"/>
    <w:rsid w:val="00EE3630"/>
    <w:rsid w:val="00F004E8"/>
    <w:rsid w:val="00F0479D"/>
    <w:rsid w:val="00F07B07"/>
    <w:rsid w:val="00F135CB"/>
    <w:rsid w:val="00F13B4E"/>
    <w:rsid w:val="00F168E0"/>
    <w:rsid w:val="00F23A72"/>
    <w:rsid w:val="00F3637D"/>
    <w:rsid w:val="00F41FBF"/>
    <w:rsid w:val="00F422DE"/>
    <w:rsid w:val="00F55A54"/>
    <w:rsid w:val="00F70F63"/>
    <w:rsid w:val="00F728BF"/>
    <w:rsid w:val="00F73577"/>
    <w:rsid w:val="00F862A6"/>
    <w:rsid w:val="00F87AEB"/>
    <w:rsid w:val="00FA227C"/>
    <w:rsid w:val="00FA47CE"/>
    <w:rsid w:val="00FC299E"/>
    <w:rsid w:val="00FC2DBB"/>
    <w:rsid w:val="00FD368B"/>
    <w:rsid w:val="00FD5DAB"/>
    <w:rsid w:val="00FE03E8"/>
    <w:rsid w:val="00FF7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86CE34"/>
  <w15:chartTrackingRefBased/>
  <w15:docId w15:val="{3B054AE3-B622-4D19-9794-8308039C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4D4"/>
  </w:style>
  <w:style w:type="paragraph" w:styleId="Heading1">
    <w:name w:val="heading 1"/>
    <w:basedOn w:val="Normal"/>
    <w:next w:val="Normal"/>
    <w:link w:val="Heading1Char"/>
    <w:uiPriority w:val="9"/>
    <w:qFormat/>
    <w:rsid w:val="003024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24D4"/>
    <w:pPr>
      <w:keepNext/>
      <w:keepLines/>
      <w:numPr>
        <w:numId w:val="33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4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4D4"/>
    <w:pPr>
      <w:ind w:left="720"/>
      <w:contextualSpacing/>
    </w:pPr>
  </w:style>
  <w:style w:type="table" w:styleId="TableGrid">
    <w:name w:val="Table Grid"/>
    <w:basedOn w:val="TableNormal"/>
    <w:uiPriority w:val="39"/>
    <w:rsid w:val="00302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2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4D4"/>
  </w:style>
  <w:style w:type="paragraph" w:styleId="Footer">
    <w:name w:val="footer"/>
    <w:basedOn w:val="Normal"/>
    <w:link w:val="FooterChar"/>
    <w:uiPriority w:val="99"/>
    <w:unhideWhenUsed/>
    <w:rsid w:val="00302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4D4"/>
  </w:style>
  <w:style w:type="character" w:styleId="CommentReference">
    <w:name w:val="annotation reference"/>
    <w:basedOn w:val="DefaultParagraphFont"/>
    <w:uiPriority w:val="99"/>
    <w:semiHidden/>
    <w:unhideWhenUsed/>
    <w:rsid w:val="003024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24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24D4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3024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024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024D4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3024D4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024D4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3024D4"/>
  </w:style>
  <w:style w:type="character" w:customStyle="1" w:styleId="eop">
    <w:name w:val="eop"/>
    <w:basedOn w:val="DefaultParagraphFont"/>
    <w:rsid w:val="003024D4"/>
  </w:style>
  <w:style w:type="paragraph" w:styleId="Revision">
    <w:name w:val="Revision"/>
    <w:hidden/>
    <w:uiPriority w:val="99"/>
    <w:semiHidden/>
    <w:rsid w:val="006D5F9F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4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4D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024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24D4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024D4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024D4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3024D4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024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3024D4"/>
  </w:style>
  <w:style w:type="character" w:styleId="Hyperlink">
    <w:name w:val="Hyperlink"/>
    <w:basedOn w:val="DefaultParagraphFont"/>
    <w:uiPriority w:val="99"/>
    <w:unhideWhenUsed/>
    <w:rsid w:val="003024D4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3024D4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3024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3024D4"/>
    <w:rPr>
      <w:color w:val="595959" w:themeColor="text1" w:themeTint="A6"/>
      <w:sz w:val="28"/>
      <w:szCs w:val="28"/>
    </w:rPr>
  </w:style>
  <w:style w:type="character" w:customStyle="1" w:styleId="thread-794256141430355394920375">
    <w:name w:val="thread-794256141430355394920375"/>
    <w:basedOn w:val="DefaultParagraphFont"/>
    <w:rsid w:val="003024D4"/>
  </w:style>
  <w:style w:type="character" w:styleId="UnresolvedMention">
    <w:name w:val="Unresolved Mention"/>
    <w:basedOn w:val="DefaultParagraphFont"/>
    <w:uiPriority w:val="99"/>
    <w:unhideWhenUsed/>
    <w:rsid w:val="00302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3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46614C-8E71-4DB8-8225-1304F4C92E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6BADBF-5FEB-48C6-871C-FAF2E60BD5FD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3.xml><?xml version="1.0" encoding="utf-8"?>
<ds:datastoreItem xmlns:ds="http://schemas.openxmlformats.org/officeDocument/2006/customXml" ds:itemID="{E88B7C4B-AB03-4BBD-8D83-7F237C01F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57</Words>
  <Characters>507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BU</Company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home Hunduma Mulesa</dc:creator>
  <cp:keywords/>
  <dc:description/>
  <cp:lastModifiedBy>Sarah Paule Dalle</cp:lastModifiedBy>
  <cp:revision>27</cp:revision>
  <dcterms:created xsi:type="dcterms:W3CDTF">2023-05-25T11:28:00Z</dcterms:created>
  <dcterms:modified xsi:type="dcterms:W3CDTF">2023-11-0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21T12:59:46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475bece2-0e5a-4d95-a699-ddff3cfa7650</vt:lpwstr>
  </property>
  <property fmtid="{D5CDD505-2E9C-101B-9397-08002B2CF9AE}" pid="8" name="MSIP_Label_d0484126-3486-41a9-802e-7f1e2277276c_ContentBits">
    <vt:lpwstr>0</vt:lpwstr>
  </property>
  <property fmtid="{D5CDD505-2E9C-101B-9397-08002B2CF9AE}" pid="9" name="GrammarlyDocumentId">
    <vt:lpwstr>b6582440-1ab6-42c9-bfcb-8b94ec59a76b</vt:lpwstr>
  </property>
  <property fmtid="{D5CDD505-2E9C-101B-9397-08002B2CF9AE}" pid="10" name="ContentTypeId">
    <vt:lpwstr>0x010100ED93C8849E06F1409EF87C5F5511C132</vt:lpwstr>
  </property>
  <property fmtid="{D5CDD505-2E9C-101B-9397-08002B2CF9AE}" pid="11" name="MediaServiceImageTags">
    <vt:lpwstr/>
  </property>
</Properties>
</file>